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EC43F4" w14:textId="6CE85E3B" w:rsidR="00FA7C92" w:rsidRPr="00E050AC" w:rsidRDefault="00C16584" w:rsidP="00E23A29">
      <w:pPr>
        <w:spacing w:line="360" w:lineRule="auto"/>
        <w:jc w:val="center"/>
        <w:rPr>
          <w:rFonts w:ascii="Mind Meridian" w:hAnsi="Mind Meridian" w:cs="Mind Meridian"/>
          <w:b/>
          <w:bCs/>
          <w:sz w:val="24"/>
          <w:szCs w:val="24"/>
        </w:rPr>
      </w:pPr>
      <w:r w:rsidRPr="00E050AC">
        <w:rPr>
          <w:rFonts w:ascii="Mind Meridian" w:hAnsi="Mind Meridian" w:cs="Mind Meridian"/>
          <w:noProof/>
          <w:sz w:val="24"/>
          <w:szCs w:val="24"/>
        </w:rPr>
        <w:drawing>
          <wp:inline distT="0" distB="0" distL="0" distR="0" wp14:anchorId="05A1F04B" wp14:editId="78E24499">
            <wp:extent cx="2990850" cy="1237593"/>
            <wp:effectExtent l="0" t="0" r="0" b="1270"/>
            <wp:docPr id="404453614" name="Picture 404453614" descr="A white sign with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sign with black tex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90850" cy="1237593"/>
                    </a:xfrm>
                    <a:prstGeom prst="rect">
                      <a:avLst/>
                    </a:prstGeom>
                  </pic:spPr>
                </pic:pic>
              </a:graphicData>
            </a:graphic>
          </wp:inline>
        </w:drawing>
      </w:r>
    </w:p>
    <w:p w14:paraId="748EC9CE" w14:textId="77777777" w:rsidR="00EC5907" w:rsidRPr="00E050AC" w:rsidRDefault="00EC5907" w:rsidP="00E23A29">
      <w:pPr>
        <w:spacing w:line="360" w:lineRule="auto"/>
        <w:jc w:val="center"/>
        <w:rPr>
          <w:rFonts w:ascii="Mind Meridian" w:hAnsi="Mind Meridian" w:cs="Mind Meridian"/>
          <w:b/>
          <w:bCs/>
          <w:sz w:val="24"/>
          <w:szCs w:val="24"/>
        </w:rPr>
      </w:pPr>
    </w:p>
    <w:p w14:paraId="7DB2A106" w14:textId="77777777" w:rsidR="00C31144" w:rsidRPr="00E050AC" w:rsidRDefault="00C31144" w:rsidP="00C16584">
      <w:pPr>
        <w:spacing w:line="360" w:lineRule="auto"/>
        <w:rPr>
          <w:rFonts w:ascii="Mind Meridian" w:hAnsi="Mind Meridian" w:cs="Mind Meridian"/>
          <w:b/>
          <w:bCs/>
          <w:color w:val="1300C1"/>
          <w:sz w:val="24"/>
          <w:szCs w:val="24"/>
        </w:rPr>
      </w:pPr>
    </w:p>
    <w:p w14:paraId="0588AEDC" w14:textId="57E7F1F6" w:rsidR="2F32A73F" w:rsidRPr="00E050AC" w:rsidRDefault="2F32A73F" w:rsidP="0D5259DE">
      <w:pPr>
        <w:spacing w:line="360" w:lineRule="auto"/>
        <w:jc w:val="center"/>
        <w:rPr>
          <w:rFonts w:ascii="Mind Meridian" w:hAnsi="Mind Meridian" w:cs="Mind Meridian"/>
        </w:rPr>
      </w:pPr>
      <w:r w:rsidRPr="03FA720D">
        <w:rPr>
          <w:rFonts w:ascii="Mind Meridian" w:hAnsi="Mind Meridian" w:cs="Mind Meridian"/>
          <w:b/>
          <w:bCs/>
          <w:color w:val="1300C1"/>
          <w:sz w:val="28"/>
          <w:szCs w:val="28"/>
        </w:rPr>
        <w:t xml:space="preserve">ALFRISTON </w:t>
      </w:r>
      <w:r w:rsidR="00E07D3F">
        <w:rPr>
          <w:rFonts w:ascii="Mind Meridian" w:hAnsi="Mind Meridian" w:cs="Mind Meridian"/>
          <w:b/>
          <w:bCs/>
          <w:color w:val="1300C1"/>
          <w:sz w:val="28"/>
          <w:szCs w:val="28"/>
        </w:rPr>
        <w:t>HOT</w:t>
      </w:r>
      <w:r w:rsidR="0086031A">
        <w:rPr>
          <w:rFonts w:ascii="Mind Meridian" w:hAnsi="Mind Meridian" w:cs="Mind Meridian"/>
          <w:b/>
          <w:bCs/>
          <w:color w:val="1300C1"/>
          <w:sz w:val="28"/>
          <w:szCs w:val="28"/>
        </w:rPr>
        <w:t xml:space="preserve"> MEAL</w:t>
      </w:r>
      <w:r w:rsidR="00751342">
        <w:rPr>
          <w:rFonts w:ascii="Mind Meridian" w:hAnsi="Mind Meridian" w:cs="Mind Meridian"/>
          <w:b/>
          <w:bCs/>
          <w:color w:val="1300C1"/>
          <w:sz w:val="28"/>
          <w:szCs w:val="28"/>
        </w:rPr>
        <w:t xml:space="preserve"> DELIVERY AND SUPPORT</w:t>
      </w:r>
      <w:r w:rsidR="4741AD20" w:rsidRPr="03FA720D">
        <w:rPr>
          <w:rFonts w:ascii="Mind Meridian" w:hAnsi="Mind Meridian" w:cs="Mind Meridian"/>
          <w:b/>
          <w:bCs/>
          <w:color w:val="1300C1"/>
          <w:sz w:val="28"/>
          <w:szCs w:val="28"/>
        </w:rPr>
        <w:t xml:space="preserve"> VOLUNTEER</w:t>
      </w:r>
    </w:p>
    <w:p w14:paraId="0AB30CF1" w14:textId="6EB807D8" w:rsidR="002D0AE4" w:rsidRPr="002D0AE4" w:rsidRDefault="006F2540" w:rsidP="002D0AE4">
      <w:pPr>
        <w:spacing w:line="360" w:lineRule="auto"/>
        <w:jc w:val="center"/>
        <w:rPr>
          <w:rFonts w:ascii="Mind Meridian" w:hAnsi="Mind Meridian" w:cs="Mind Meridian"/>
          <w:b/>
          <w:bCs/>
          <w:color w:val="1300C1"/>
          <w:sz w:val="24"/>
          <w:szCs w:val="24"/>
        </w:rPr>
      </w:pPr>
      <w:r w:rsidRPr="03FA720D">
        <w:rPr>
          <w:rFonts w:ascii="Mind Meridian" w:hAnsi="Mind Meridian" w:cs="Mind Meridian"/>
          <w:b/>
          <w:bCs/>
          <w:color w:val="1300C1"/>
          <w:sz w:val="24"/>
          <w:szCs w:val="24"/>
        </w:rPr>
        <w:t xml:space="preserve">Role </w:t>
      </w:r>
      <w:r w:rsidR="00357B18" w:rsidRPr="03FA720D">
        <w:rPr>
          <w:rFonts w:ascii="Mind Meridian" w:hAnsi="Mind Meridian" w:cs="Mind Meridian"/>
          <w:b/>
          <w:bCs/>
          <w:color w:val="1300C1"/>
          <w:sz w:val="24"/>
          <w:szCs w:val="24"/>
        </w:rPr>
        <w:t xml:space="preserve">Profile </w:t>
      </w:r>
      <w:r w:rsidRPr="03FA720D">
        <w:rPr>
          <w:rFonts w:ascii="Mind Meridian" w:hAnsi="Mind Meridian" w:cs="Mind Meridian"/>
          <w:b/>
          <w:bCs/>
          <w:color w:val="1300C1"/>
          <w:sz w:val="24"/>
          <w:szCs w:val="24"/>
        </w:rPr>
        <w:t xml:space="preserve"> </w:t>
      </w:r>
    </w:p>
    <w:p w14:paraId="61E5AD48" w14:textId="307D5723" w:rsidR="03FA720D" w:rsidRDefault="03FA720D" w:rsidP="03FA720D">
      <w:pPr>
        <w:spacing w:line="360" w:lineRule="auto"/>
        <w:jc w:val="center"/>
        <w:rPr>
          <w:rFonts w:ascii="Mind Meridian" w:hAnsi="Mind Meridian" w:cs="Mind Meridian"/>
          <w:b/>
          <w:bCs/>
          <w:color w:val="1300C1"/>
          <w:sz w:val="24"/>
          <w:szCs w:val="24"/>
        </w:rPr>
      </w:pPr>
    </w:p>
    <w:p w14:paraId="0415ACCE" w14:textId="17227FEE" w:rsidR="006F2540" w:rsidRPr="00E050AC" w:rsidRDefault="006F2540" w:rsidP="03FA720D">
      <w:pPr>
        <w:spacing w:line="360" w:lineRule="auto"/>
        <w:rPr>
          <w:rFonts w:ascii="Mind Meridian" w:hAnsi="Mind Meridian" w:cs="Mind Meridian"/>
          <w:sz w:val="24"/>
          <w:szCs w:val="24"/>
        </w:rPr>
      </w:pPr>
      <w:r w:rsidRPr="03FA720D">
        <w:rPr>
          <w:rFonts w:ascii="Mind Meridian" w:hAnsi="Mind Meridian" w:cs="Mind Meridian"/>
          <w:b/>
          <w:bCs/>
          <w:color w:val="1300C1"/>
          <w:sz w:val="24"/>
          <w:szCs w:val="24"/>
        </w:rPr>
        <w:t>Role Title:</w:t>
      </w:r>
      <w:r w:rsidRPr="03FA720D">
        <w:rPr>
          <w:rFonts w:ascii="Mind Meridian" w:hAnsi="Mind Meridian" w:cs="Mind Meridian"/>
          <w:sz w:val="24"/>
          <w:szCs w:val="24"/>
        </w:rPr>
        <w:t xml:space="preserve"> </w:t>
      </w:r>
      <w:r w:rsidR="00751342">
        <w:rPr>
          <w:rFonts w:ascii="Mind Meridian" w:hAnsi="Mind Meridian" w:cs="Mind Meridian"/>
          <w:sz w:val="24"/>
          <w:szCs w:val="24"/>
        </w:rPr>
        <w:t xml:space="preserve">Alfriston Hot Meal Delivery and Support </w:t>
      </w:r>
      <w:r w:rsidR="009E7829">
        <w:rPr>
          <w:rFonts w:ascii="Mind Meridian" w:hAnsi="Mind Meridian" w:cs="Mind Meridian"/>
          <w:sz w:val="24"/>
          <w:szCs w:val="24"/>
        </w:rPr>
        <w:t>Volunteer</w:t>
      </w:r>
    </w:p>
    <w:p w14:paraId="2A28F645" w14:textId="125DF7B2" w:rsidR="006F2540" w:rsidRPr="00E050AC" w:rsidRDefault="006F2540" w:rsidP="03FA720D">
      <w:pPr>
        <w:spacing w:line="360" w:lineRule="auto"/>
        <w:rPr>
          <w:rFonts w:ascii="Mind Meridian" w:hAnsi="Mind Meridian" w:cs="Mind Meridian"/>
          <w:sz w:val="24"/>
          <w:szCs w:val="24"/>
        </w:rPr>
      </w:pPr>
      <w:r w:rsidRPr="03FA720D">
        <w:rPr>
          <w:rFonts w:ascii="Mind Meridian" w:hAnsi="Mind Meridian" w:cs="Mind Meridian"/>
          <w:b/>
          <w:bCs/>
          <w:color w:val="1300C1"/>
          <w:sz w:val="24"/>
          <w:szCs w:val="24"/>
        </w:rPr>
        <w:t>Hours:</w:t>
      </w:r>
      <w:r w:rsidRPr="03FA720D">
        <w:rPr>
          <w:rFonts w:ascii="Mind Meridian" w:hAnsi="Mind Meridian" w:cs="Mind Meridian"/>
          <w:color w:val="1300C1"/>
          <w:sz w:val="24"/>
          <w:szCs w:val="24"/>
        </w:rPr>
        <w:t xml:space="preserve"> </w:t>
      </w:r>
      <w:r w:rsidR="7ADC08D0" w:rsidRPr="03FA720D">
        <w:rPr>
          <w:rFonts w:ascii="Mind Meridian" w:hAnsi="Mind Meridian" w:cs="Mind Meridian"/>
          <w:sz w:val="24"/>
          <w:szCs w:val="24"/>
        </w:rPr>
        <w:t>3 hours</w:t>
      </w:r>
      <w:r w:rsidR="12A83FFD" w:rsidRPr="03FA720D">
        <w:rPr>
          <w:rFonts w:ascii="Mind Meridian" w:hAnsi="Mind Meridian" w:cs="Mind Meridian"/>
          <w:sz w:val="24"/>
          <w:szCs w:val="24"/>
        </w:rPr>
        <w:t xml:space="preserve"> </w:t>
      </w:r>
      <w:r w:rsidR="18BEC0BB" w:rsidRPr="03FA720D">
        <w:rPr>
          <w:rFonts w:ascii="Mind Meridian" w:hAnsi="Mind Meridian" w:cs="Mind Meridian"/>
          <w:sz w:val="24"/>
          <w:szCs w:val="24"/>
        </w:rPr>
        <w:t>approx.</w:t>
      </w:r>
      <w:r w:rsidR="7ADC08D0" w:rsidRPr="03FA720D">
        <w:rPr>
          <w:rFonts w:ascii="Mind Meridian" w:hAnsi="Mind Meridian" w:cs="Mind Meridian"/>
          <w:sz w:val="24"/>
          <w:szCs w:val="24"/>
        </w:rPr>
        <w:t xml:space="preserve"> </w:t>
      </w:r>
      <w:r w:rsidR="429DEFFB" w:rsidRPr="03FA720D">
        <w:rPr>
          <w:rFonts w:ascii="Mind Meridian" w:hAnsi="Mind Meridian" w:cs="Mind Meridian"/>
          <w:sz w:val="24"/>
          <w:szCs w:val="24"/>
        </w:rPr>
        <w:t>(</w:t>
      </w:r>
      <w:r w:rsidR="7269E4BB" w:rsidRPr="03FA720D">
        <w:rPr>
          <w:rFonts w:ascii="Mind Meridian" w:hAnsi="Mind Meridian" w:cs="Mind Meridian"/>
          <w:sz w:val="24"/>
          <w:szCs w:val="24"/>
        </w:rPr>
        <w:t>11:45am – 3:00pm)</w:t>
      </w:r>
    </w:p>
    <w:p w14:paraId="01AA9813" w14:textId="030EEDF5" w:rsidR="006F2540" w:rsidRPr="00E050AC" w:rsidRDefault="006F2540" w:rsidP="006F2540">
      <w:pPr>
        <w:spacing w:line="360" w:lineRule="auto"/>
        <w:rPr>
          <w:rFonts w:ascii="Mind Meridian" w:hAnsi="Mind Meridian" w:cs="Mind Meridian"/>
          <w:sz w:val="24"/>
          <w:szCs w:val="24"/>
        </w:rPr>
      </w:pPr>
      <w:r w:rsidRPr="00E050AC">
        <w:rPr>
          <w:rFonts w:ascii="Mind Meridian" w:hAnsi="Mind Meridian" w:cs="Mind Meridian"/>
          <w:b/>
          <w:bCs/>
          <w:color w:val="1300C1"/>
          <w:sz w:val="24"/>
          <w:szCs w:val="24"/>
        </w:rPr>
        <w:t xml:space="preserve">Expenses: </w:t>
      </w:r>
      <w:r w:rsidR="00F8523F" w:rsidRPr="00E050AC">
        <w:rPr>
          <w:rFonts w:ascii="Mind Meridian" w:hAnsi="Mind Meridian" w:cs="Mind Meridian"/>
          <w:sz w:val="24"/>
          <w:szCs w:val="24"/>
        </w:rPr>
        <w:t>E</w:t>
      </w:r>
      <w:r w:rsidRPr="00E050AC">
        <w:rPr>
          <w:rFonts w:ascii="Mind Meridian" w:hAnsi="Mind Meridian" w:cs="Mind Meridian"/>
          <w:sz w:val="24"/>
          <w:szCs w:val="24"/>
        </w:rPr>
        <w:t>xpenses are compensated where applicable such as travel</w:t>
      </w:r>
    </w:p>
    <w:p w14:paraId="7306A6C2" w14:textId="6CA202BB" w:rsidR="006F2540" w:rsidRPr="00E050AC" w:rsidRDefault="006F2540" w:rsidP="03FA720D">
      <w:pPr>
        <w:spacing w:line="360" w:lineRule="auto"/>
        <w:rPr>
          <w:rFonts w:ascii="Mind Meridian" w:hAnsi="Mind Meridian" w:cs="Mind Meridian"/>
          <w:sz w:val="24"/>
          <w:szCs w:val="24"/>
        </w:rPr>
      </w:pPr>
      <w:r w:rsidRPr="03FA720D">
        <w:rPr>
          <w:rFonts w:ascii="Mind Meridian" w:hAnsi="Mind Meridian" w:cs="Mind Meridian"/>
          <w:b/>
          <w:bCs/>
          <w:color w:val="1300C1"/>
          <w:sz w:val="24"/>
          <w:szCs w:val="24"/>
        </w:rPr>
        <w:t xml:space="preserve">Commitment: </w:t>
      </w:r>
      <w:r w:rsidR="00F8523F" w:rsidRPr="03FA720D">
        <w:rPr>
          <w:rFonts w:ascii="Mind Meridian" w:hAnsi="Mind Meridian" w:cs="Mind Meridian"/>
          <w:sz w:val="24"/>
          <w:szCs w:val="24"/>
        </w:rPr>
        <w:t>A</w:t>
      </w:r>
      <w:r w:rsidR="00CE2AC9" w:rsidRPr="03FA720D">
        <w:rPr>
          <w:rFonts w:ascii="Mind Meridian" w:hAnsi="Mind Meridian" w:cs="Mind Meridian"/>
          <w:sz w:val="24"/>
          <w:szCs w:val="24"/>
        </w:rPr>
        <w:t xml:space="preserve">t least </w:t>
      </w:r>
      <w:r w:rsidR="6ACA971D" w:rsidRPr="03FA720D">
        <w:rPr>
          <w:rFonts w:ascii="Mind Meridian" w:hAnsi="Mind Meridian" w:cs="Mind Meridian"/>
          <w:sz w:val="24"/>
          <w:szCs w:val="24"/>
        </w:rPr>
        <w:t>6</w:t>
      </w:r>
      <w:r w:rsidR="00CE2AC9" w:rsidRPr="03FA720D">
        <w:rPr>
          <w:rFonts w:ascii="Mind Meridian" w:hAnsi="Mind Meridian" w:cs="Mind Meridian"/>
          <w:sz w:val="24"/>
          <w:szCs w:val="24"/>
        </w:rPr>
        <w:t xml:space="preserve"> months</w:t>
      </w:r>
    </w:p>
    <w:p w14:paraId="3B2B94BB" w14:textId="1EF7BED3" w:rsidR="006F2540" w:rsidRPr="00E050AC" w:rsidRDefault="006F2540" w:rsidP="03FA720D">
      <w:pPr>
        <w:spacing w:line="360" w:lineRule="auto"/>
        <w:rPr>
          <w:rFonts w:ascii="Mind Meridian" w:hAnsi="Mind Meridian" w:cs="Mind Meridian"/>
          <w:sz w:val="24"/>
          <w:szCs w:val="24"/>
        </w:rPr>
      </w:pPr>
      <w:r w:rsidRPr="70238695">
        <w:rPr>
          <w:rFonts w:ascii="Mind Meridian" w:hAnsi="Mind Meridian" w:cs="Mind Meridian"/>
          <w:b/>
          <w:bCs/>
          <w:color w:val="1300C1"/>
          <w:sz w:val="24"/>
          <w:szCs w:val="24"/>
        </w:rPr>
        <w:t xml:space="preserve">Responsible </w:t>
      </w:r>
      <w:r w:rsidR="00124105" w:rsidRPr="70238695">
        <w:rPr>
          <w:rFonts w:ascii="Mind Meridian" w:hAnsi="Mind Meridian" w:cs="Mind Meridian"/>
          <w:b/>
          <w:bCs/>
          <w:color w:val="1300C1"/>
          <w:sz w:val="24"/>
          <w:szCs w:val="24"/>
        </w:rPr>
        <w:t>to</w:t>
      </w:r>
      <w:r w:rsidR="00037427" w:rsidRPr="70238695">
        <w:rPr>
          <w:rFonts w:ascii="Mind Meridian" w:hAnsi="Mind Meridian" w:cs="Mind Meridian"/>
          <w:b/>
          <w:bCs/>
          <w:color w:val="1300C1"/>
          <w:sz w:val="24"/>
          <w:szCs w:val="24"/>
        </w:rPr>
        <w:t>:</w:t>
      </w:r>
      <w:r w:rsidRPr="70238695">
        <w:rPr>
          <w:rFonts w:ascii="Mind Meridian" w:hAnsi="Mind Meridian" w:cs="Mind Meridian"/>
          <w:sz w:val="24"/>
          <w:szCs w:val="24"/>
        </w:rPr>
        <w:t xml:space="preserve"> </w:t>
      </w:r>
      <w:r w:rsidR="0D78DFCF" w:rsidRPr="70238695">
        <w:rPr>
          <w:rFonts w:ascii="Mind Meridian" w:hAnsi="Mind Meridian" w:cs="Mind Meridian"/>
          <w:sz w:val="24"/>
          <w:szCs w:val="24"/>
        </w:rPr>
        <w:t>Alfriston Outreach Service Manager</w:t>
      </w:r>
      <w:r w:rsidR="00A5215E" w:rsidRPr="70238695">
        <w:rPr>
          <w:rFonts w:ascii="Mind Meridian" w:hAnsi="Mind Meridian" w:cs="Mind Meridian"/>
          <w:sz w:val="24"/>
          <w:szCs w:val="24"/>
        </w:rPr>
        <w:t xml:space="preserve"> (&amp; Deputy </w:t>
      </w:r>
      <w:r w:rsidR="3EE69468" w:rsidRPr="70238695">
        <w:rPr>
          <w:rFonts w:ascii="Mind Meridian" w:hAnsi="Mind Meridian" w:cs="Mind Meridian"/>
          <w:sz w:val="24"/>
          <w:szCs w:val="24"/>
        </w:rPr>
        <w:t>M</w:t>
      </w:r>
      <w:r w:rsidR="002D0AE4" w:rsidRPr="70238695">
        <w:rPr>
          <w:rFonts w:ascii="Mind Meridian" w:hAnsi="Mind Meridian" w:cs="Mind Meridian"/>
          <w:sz w:val="24"/>
          <w:szCs w:val="24"/>
        </w:rPr>
        <w:t>anager in</w:t>
      </w:r>
      <w:r w:rsidR="00A5215E" w:rsidRPr="70238695">
        <w:rPr>
          <w:rFonts w:ascii="Mind Meridian" w:hAnsi="Mind Meridian" w:cs="Mind Meridian"/>
          <w:sz w:val="24"/>
          <w:szCs w:val="24"/>
        </w:rPr>
        <w:t xml:space="preserve"> their </w:t>
      </w:r>
      <w:r w:rsidR="002D0AE4" w:rsidRPr="70238695">
        <w:rPr>
          <w:rFonts w:ascii="Mind Meridian" w:hAnsi="Mind Meridian" w:cs="Mind Meridian"/>
          <w:sz w:val="24"/>
          <w:szCs w:val="24"/>
        </w:rPr>
        <w:t>absence</w:t>
      </w:r>
      <w:r w:rsidR="0D78DFCF" w:rsidRPr="70238695">
        <w:rPr>
          <w:rFonts w:ascii="Mind Meridian" w:hAnsi="Mind Meridian" w:cs="Mind Meridian"/>
          <w:sz w:val="24"/>
          <w:szCs w:val="24"/>
        </w:rPr>
        <w:t>)</w:t>
      </w:r>
    </w:p>
    <w:p w14:paraId="777EFC0B" w14:textId="77777777" w:rsidR="00DC1743" w:rsidRPr="00E050AC" w:rsidRDefault="00DC1743" w:rsidP="00DC1743">
      <w:pPr>
        <w:rPr>
          <w:rFonts w:ascii="Mind Meridian" w:hAnsi="Mind Meridian" w:cs="Mind Meridian"/>
          <w:sz w:val="24"/>
          <w:szCs w:val="24"/>
        </w:rPr>
      </w:pPr>
    </w:p>
    <w:p w14:paraId="2ED32339" w14:textId="4752F6EA" w:rsidR="007D56E1" w:rsidRPr="00E050AC" w:rsidRDefault="004047F2" w:rsidP="00A51297">
      <w:pPr>
        <w:spacing w:after="120"/>
        <w:rPr>
          <w:rFonts w:ascii="Mind Meridian" w:hAnsi="Mind Meridian" w:cs="Mind Meridian"/>
          <w:b/>
          <w:bCs/>
          <w:color w:val="1300C1"/>
          <w:sz w:val="24"/>
          <w:szCs w:val="24"/>
        </w:rPr>
      </w:pPr>
      <w:r w:rsidRPr="00E050AC">
        <w:rPr>
          <w:rFonts w:ascii="Mind Meridian" w:hAnsi="Mind Meridian" w:cs="Mind Meridian"/>
          <w:b/>
          <w:bCs/>
          <w:color w:val="1300C1"/>
          <w:sz w:val="24"/>
          <w:szCs w:val="24"/>
        </w:rPr>
        <w:t>Project overview:</w:t>
      </w:r>
    </w:p>
    <w:p w14:paraId="2079A65F" w14:textId="5D30F127" w:rsidR="6A16AF76" w:rsidRPr="00E050AC" w:rsidRDefault="6A16AF76" w:rsidP="70B788B4">
      <w:pPr>
        <w:rPr>
          <w:rFonts w:ascii="Mind Meridian" w:eastAsia="Mind Meridian" w:hAnsi="Mind Meridian" w:cs="Mind Meridian"/>
          <w:color w:val="000000" w:themeColor="text1"/>
          <w:sz w:val="24"/>
          <w:szCs w:val="24"/>
        </w:rPr>
      </w:pPr>
      <w:r w:rsidRPr="00E050AC">
        <w:rPr>
          <w:rFonts w:ascii="Mind Meridian" w:eastAsia="Mind Meridian" w:hAnsi="Mind Meridian" w:cs="Mind Meridian"/>
          <w:color w:val="000000" w:themeColor="text1"/>
          <w:sz w:val="24"/>
          <w:szCs w:val="24"/>
        </w:rPr>
        <w:t>Alfriston Outreach Service is dedicated to helping older and vulnerable people in Kingston. We provide services such as Hot Lunch delivery, Shopping, and Laundry delivered into people’s homes, with our aim to support older people to remain independent in their own homes.</w:t>
      </w:r>
      <w:r w:rsidR="008E3EE0">
        <w:rPr>
          <w:rFonts w:ascii="Mind Meridian" w:eastAsia="Mind Meridian" w:hAnsi="Mind Meridian" w:cs="Mind Meridian"/>
          <w:color w:val="000000" w:themeColor="text1"/>
          <w:sz w:val="24"/>
          <w:szCs w:val="24"/>
        </w:rPr>
        <w:t xml:space="preserve"> Our Hot Lunch service is </w:t>
      </w:r>
      <w:r w:rsidR="00DA5E8C">
        <w:rPr>
          <w:rFonts w:ascii="Mind Meridian" w:eastAsia="Mind Meridian" w:hAnsi="Mind Meridian" w:cs="Mind Meridian"/>
          <w:color w:val="000000" w:themeColor="text1"/>
          <w:sz w:val="24"/>
          <w:szCs w:val="24"/>
        </w:rPr>
        <w:t>o</w:t>
      </w:r>
      <w:r w:rsidR="0091310F">
        <w:rPr>
          <w:rFonts w:ascii="Mind Meridian" w:eastAsia="Mind Meridian" w:hAnsi="Mind Meridian" w:cs="Mind Meridian"/>
          <w:color w:val="000000" w:themeColor="text1"/>
          <w:sz w:val="24"/>
          <w:szCs w:val="24"/>
        </w:rPr>
        <w:t xml:space="preserve">ne of </w:t>
      </w:r>
      <w:r w:rsidR="00DA5E8C">
        <w:rPr>
          <w:rFonts w:ascii="Mind Meridian" w:eastAsia="Mind Meridian" w:hAnsi="Mind Meridian" w:cs="Mind Meridian"/>
          <w:color w:val="000000" w:themeColor="text1"/>
          <w:sz w:val="24"/>
          <w:szCs w:val="24"/>
        </w:rPr>
        <w:t xml:space="preserve">the clearest examples of </w:t>
      </w:r>
      <w:r w:rsidR="00576234">
        <w:rPr>
          <w:rFonts w:ascii="Mind Meridian" w:eastAsia="Mind Meridian" w:hAnsi="Mind Meridian" w:cs="Mind Meridian"/>
          <w:color w:val="000000" w:themeColor="text1"/>
          <w:sz w:val="24"/>
          <w:szCs w:val="24"/>
        </w:rPr>
        <w:t xml:space="preserve">the </w:t>
      </w:r>
      <w:r w:rsidR="00532E40">
        <w:rPr>
          <w:rFonts w:ascii="Mind Meridian" w:eastAsia="Mind Meridian" w:hAnsi="Mind Meridian" w:cs="Mind Meridian"/>
          <w:color w:val="000000" w:themeColor="text1"/>
          <w:sz w:val="24"/>
          <w:szCs w:val="24"/>
        </w:rPr>
        <w:t xml:space="preserve">impact that our work can have — </w:t>
      </w:r>
      <w:r w:rsidR="00FA6378">
        <w:rPr>
          <w:rFonts w:ascii="Mind Meridian" w:eastAsia="Mind Meridian" w:hAnsi="Mind Meridian" w:cs="Mind Meridian"/>
          <w:color w:val="000000" w:themeColor="text1"/>
          <w:sz w:val="24"/>
          <w:szCs w:val="24"/>
        </w:rPr>
        <w:t xml:space="preserve">this is often the only hot, nutritious meal that </w:t>
      </w:r>
      <w:r w:rsidR="00186970">
        <w:rPr>
          <w:rFonts w:ascii="Mind Meridian" w:eastAsia="Mind Meridian" w:hAnsi="Mind Meridian" w:cs="Mind Meridian"/>
          <w:color w:val="000000" w:themeColor="text1"/>
          <w:sz w:val="24"/>
          <w:szCs w:val="24"/>
        </w:rPr>
        <w:t>a person who we support might have that day.</w:t>
      </w:r>
      <w:r w:rsidR="00E44540">
        <w:rPr>
          <w:rFonts w:ascii="Mind Meridian" w:eastAsia="Mind Meridian" w:hAnsi="Mind Meridian" w:cs="Mind Meridian"/>
          <w:color w:val="000000" w:themeColor="text1"/>
          <w:sz w:val="24"/>
          <w:szCs w:val="24"/>
        </w:rPr>
        <w:t xml:space="preserve"> If you volunteer </w:t>
      </w:r>
      <w:r w:rsidR="00111DA3">
        <w:rPr>
          <w:rFonts w:ascii="Mind Meridian" w:eastAsia="Mind Meridian" w:hAnsi="Mind Meridian" w:cs="Mind Meridian"/>
          <w:color w:val="000000" w:themeColor="text1"/>
          <w:sz w:val="24"/>
          <w:szCs w:val="24"/>
        </w:rPr>
        <w:t xml:space="preserve">here, </w:t>
      </w:r>
      <w:r w:rsidR="003D4D3A">
        <w:rPr>
          <w:rFonts w:ascii="Mind Meridian" w:eastAsia="Mind Meridian" w:hAnsi="Mind Meridian" w:cs="Mind Meridian"/>
          <w:color w:val="000000" w:themeColor="text1"/>
          <w:sz w:val="24"/>
          <w:szCs w:val="24"/>
        </w:rPr>
        <w:t>you will be working with some of the most vulnerable</w:t>
      </w:r>
      <w:r w:rsidR="006A0528">
        <w:rPr>
          <w:rFonts w:ascii="Mind Meridian" w:eastAsia="Mind Meridian" w:hAnsi="Mind Meridian" w:cs="Mind Meridian"/>
          <w:color w:val="000000" w:themeColor="text1"/>
          <w:sz w:val="24"/>
          <w:szCs w:val="24"/>
        </w:rPr>
        <w:t>, older members of the community</w:t>
      </w:r>
      <w:r w:rsidR="000A77D3">
        <w:rPr>
          <w:rFonts w:ascii="Mind Meridian" w:eastAsia="Mind Meridian" w:hAnsi="Mind Meridian" w:cs="Mind Meridian"/>
          <w:color w:val="000000" w:themeColor="text1"/>
          <w:sz w:val="24"/>
          <w:szCs w:val="24"/>
        </w:rPr>
        <w:t>, but you will also be welcomed into their homes</w:t>
      </w:r>
      <w:r w:rsidR="00793BBC">
        <w:rPr>
          <w:rFonts w:ascii="Mind Meridian" w:eastAsia="Mind Meridian" w:hAnsi="Mind Meridian" w:cs="Mind Meridian"/>
          <w:color w:val="000000" w:themeColor="text1"/>
          <w:sz w:val="24"/>
          <w:szCs w:val="24"/>
        </w:rPr>
        <w:t xml:space="preserve"> and see first-hand the effect that you can have on someone </w:t>
      </w:r>
      <w:r w:rsidR="00D30BA0">
        <w:rPr>
          <w:rFonts w:ascii="Mind Meridian" w:eastAsia="Mind Meridian" w:hAnsi="Mind Meridian" w:cs="Mind Meridian"/>
          <w:color w:val="000000" w:themeColor="text1"/>
          <w:sz w:val="24"/>
          <w:szCs w:val="24"/>
        </w:rPr>
        <w:t>who is really struggling</w:t>
      </w:r>
      <w:r w:rsidR="00793BBC">
        <w:rPr>
          <w:rFonts w:ascii="Mind Meridian" w:eastAsia="Mind Meridian" w:hAnsi="Mind Meridian" w:cs="Mind Meridian"/>
          <w:color w:val="000000" w:themeColor="text1"/>
          <w:sz w:val="24"/>
          <w:szCs w:val="24"/>
        </w:rPr>
        <w:t>, just with a meal and a quick conversation</w:t>
      </w:r>
      <w:r w:rsidR="00D30BA0">
        <w:rPr>
          <w:rFonts w:ascii="Mind Meridian" w:eastAsia="Mind Meridian" w:hAnsi="Mind Meridian" w:cs="Mind Meridian"/>
          <w:color w:val="000000" w:themeColor="text1"/>
          <w:sz w:val="24"/>
          <w:szCs w:val="24"/>
        </w:rPr>
        <w:t>.</w:t>
      </w:r>
    </w:p>
    <w:p w14:paraId="1246DD3E" w14:textId="77777777" w:rsidR="00DC1743" w:rsidRPr="00E050AC" w:rsidRDefault="00DC1743" w:rsidP="006D46E5">
      <w:pPr>
        <w:rPr>
          <w:rFonts w:ascii="Mind Meridian" w:hAnsi="Mind Meridian" w:cs="Mind Meridian"/>
          <w:sz w:val="24"/>
          <w:szCs w:val="24"/>
        </w:rPr>
      </w:pPr>
    </w:p>
    <w:p w14:paraId="592D26B8" w14:textId="57D2ED43" w:rsidR="03FA720D" w:rsidRDefault="03FA720D" w:rsidP="03FA720D">
      <w:pPr>
        <w:rPr>
          <w:rFonts w:ascii="Mind Meridian" w:hAnsi="Mind Meridian" w:cs="Mind Meridian"/>
          <w:sz w:val="24"/>
          <w:szCs w:val="24"/>
        </w:rPr>
      </w:pPr>
    </w:p>
    <w:p w14:paraId="4FC626D0" w14:textId="516A7ED0" w:rsidR="00284DD1" w:rsidRPr="00E050AC" w:rsidRDefault="006D46E5" w:rsidP="00A51297">
      <w:pPr>
        <w:spacing w:after="120"/>
        <w:rPr>
          <w:rFonts w:ascii="Mind Meridian" w:hAnsi="Mind Meridian" w:cs="Mind Meridian"/>
          <w:color w:val="1300C1"/>
          <w:sz w:val="24"/>
          <w:szCs w:val="24"/>
        </w:rPr>
      </w:pPr>
      <w:r w:rsidRPr="00E050AC">
        <w:rPr>
          <w:rFonts w:ascii="Mind Meridian" w:hAnsi="Mind Meridian" w:cs="Mind Meridian"/>
          <w:b/>
          <w:bCs/>
          <w:color w:val="1300C1"/>
          <w:sz w:val="24"/>
          <w:szCs w:val="24"/>
        </w:rPr>
        <w:t xml:space="preserve">About </w:t>
      </w:r>
      <w:r w:rsidR="0035266E" w:rsidRPr="00E050AC">
        <w:rPr>
          <w:rFonts w:ascii="Mind Meridian" w:hAnsi="Mind Meridian" w:cs="Mind Meridian"/>
          <w:b/>
          <w:bCs/>
          <w:color w:val="1300C1"/>
          <w:sz w:val="24"/>
          <w:szCs w:val="24"/>
        </w:rPr>
        <w:t>u</w:t>
      </w:r>
      <w:r w:rsidRPr="00E050AC">
        <w:rPr>
          <w:rFonts w:ascii="Mind Meridian" w:hAnsi="Mind Meridian" w:cs="Mind Meridian"/>
          <w:b/>
          <w:bCs/>
          <w:color w:val="1300C1"/>
          <w:sz w:val="24"/>
          <w:szCs w:val="24"/>
        </w:rPr>
        <w:t>s:</w:t>
      </w:r>
      <w:r w:rsidRPr="00E050AC">
        <w:rPr>
          <w:rFonts w:ascii="Mind Meridian" w:hAnsi="Mind Meridian" w:cs="Mind Meridian"/>
          <w:color w:val="1300C1"/>
          <w:sz w:val="24"/>
          <w:szCs w:val="24"/>
        </w:rPr>
        <w:t xml:space="preserve"> </w:t>
      </w:r>
    </w:p>
    <w:p w14:paraId="2F0075C6" w14:textId="2BBBCCFC" w:rsidR="152C44FB" w:rsidRPr="00E050AC" w:rsidRDefault="152C44FB" w:rsidP="70B788B4">
      <w:pPr>
        <w:rPr>
          <w:rFonts w:ascii="Mind Meridian" w:eastAsia="sans-serif" w:hAnsi="Mind Meridian" w:cs="Mind Meridian"/>
          <w:color w:val="000000" w:themeColor="text1"/>
          <w:sz w:val="24"/>
          <w:szCs w:val="24"/>
        </w:rPr>
      </w:pPr>
      <w:r w:rsidRPr="00E050AC">
        <w:rPr>
          <w:rFonts w:ascii="Mind Meridian" w:eastAsia="sans-serif" w:hAnsi="Mind Meridian" w:cs="Mind Meridian"/>
          <w:color w:val="000000" w:themeColor="text1"/>
          <w:sz w:val="24"/>
          <w:szCs w:val="24"/>
        </w:rPr>
        <w:t>Mind in Kingston supports people with mental health issues and raises awareness within Kingston and surrounding areas. We provide training, supervision, and opportunities for career development.</w:t>
      </w:r>
    </w:p>
    <w:p w14:paraId="54945EDA" w14:textId="7726BE56" w:rsidR="70B788B4" w:rsidRPr="00E050AC" w:rsidRDefault="70B788B4" w:rsidP="70B788B4">
      <w:pPr>
        <w:rPr>
          <w:rFonts w:ascii="Mind Meridian" w:eastAsia="sans-serif" w:hAnsi="Mind Meridian" w:cs="Mind Meridian"/>
          <w:color w:val="000000" w:themeColor="text1"/>
          <w:sz w:val="24"/>
          <w:szCs w:val="24"/>
        </w:rPr>
      </w:pPr>
    </w:p>
    <w:p w14:paraId="37454F9F" w14:textId="0DCC056E" w:rsidR="00756D2F" w:rsidRPr="00E050AC" w:rsidRDefault="152C44FB" w:rsidP="00CC4F07">
      <w:pPr>
        <w:rPr>
          <w:rFonts w:ascii="Mind Meridian" w:hAnsi="Mind Meridian" w:cs="Mind Meridian"/>
          <w:sz w:val="24"/>
          <w:szCs w:val="24"/>
        </w:rPr>
      </w:pPr>
      <w:r w:rsidRPr="27FEC427">
        <w:rPr>
          <w:rFonts w:ascii="Mind Meridian" w:eastAsia="sans-serif" w:hAnsi="Mind Meridian" w:cs="Mind Meridian"/>
          <w:color w:val="000000" w:themeColor="text1"/>
          <w:sz w:val="24"/>
          <w:szCs w:val="24"/>
        </w:rPr>
        <w:lastRenderedPageBreak/>
        <w:t xml:space="preserve">Volunteers are extremely valued within our team and a vital part of our service delivery. </w:t>
      </w:r>
      <w:r w:rsidR="006718E7" w:rsidRPr="27FEC427">
        <w:rPr>
          <w:rFonts w:ascii="Mind Meridian" w:eastAsia="sans-serif" w:hAnsi="Mind Meridian" w:cs="Mind Meridian"/>
          <w:color w:val="000000" w:themeColor="text1"/>
          <w:sz w:val="24"/>
          <w:szCs w:val="24"/>
        </w:rPr>
        <w:t>We welcome applications from people from all walks of life, including those who may have personal or professional experience of mental health. While lived experience can bring valuable perspective, it is not a requirement for volunteering with us. Our focus is on providing volunteers with the training, guidance and supervision they need to feel confident in their roles and to develop their skills. Volunteers are supported to succeed and offered opportunities to connect with trustees, staff and other volunteers both professionally and socially. Above all, we value the contribution volunteers make to our community and are committed to recognising their achievements.</w:t>
      </w:r>
    </w:p>
    <w:p w14:paraId="105A4EE7" w14:textId="587CD1FD" w:rsidR="27FEC427" w:rsidRDefault="27FEC427" w:rsidP="03FA720D">
      <w:pPr>
        <w:spacing w:after="120"/>
        <w:rPr>
          <w:rFonts w:ascii="Mind Meridian" w:hAnsi="Mind Meridian" w:cs="Mind Meridian"/>
          <w:b/>
          <w:bCs/>
          <w:color w:val="1300C1"/>
          <w:sz w:val="24"/>
          <w:szCs w:val="24"/>
        </w:rPr>
      </w:pPr>
    </w:p>
    <w:p w14:paraId="31C27096" w14:textId="5296AFE4" w:rsidR="27FEC427" w:rsidRDefault="27FEC427" w:rsidP="27FEC427">
      <w:pPr>
        <w:spacing w:after="120"/>
        <w:rPr>
          <w:rFonts w:ascii="Mind Meridian" w:hAnsi="Mind Meridian" w:cs="Mind Meridian"/>
          <w:b/>
          <w:bCs/>
          <w:color w:val="1300C1"/>
          <w:sz w:val="24"/>
          <w:szCs w:val="24"/>
        </w:rPr>
      </w:pPr>
    </w:p>
    <w:p w14:paraId="6BA91CB1" w14:textId="01451E81" w:rsidR="00756D2F" w:rsidRPr="00E050AC" w:rsidRDefault="00756D2F" w:rsidP="00A51297">
      <w:pPr>
        <w:spacing w:after="120"/>
        <w:rPr>
          <w:rFonts w:ascii="Mind Meridian" w:hAnsi="Mind Meridian" w:cs="Mind Meridian"/>
          <w:b/>
          <w:bCs/>
          <w:color w:val="1300C1"/>
          <w:sz w:val="24"/>
          <w:szCs w:val="24"/>
        </w:rPr>
      </w:pPr>
      <w:r w:rsidRPr="00E050AC">
        <w:rPr>
          <w:rFonts w:ascii="Mind Meridian" w:hAnsi="Mind Meridian" w:cs="Mind Meridian"/>
          <w:b/>
          <w:bCs/>
          <w:color w:val="1300C1"/>
          <w:sz w:val="24"/>
          <w:szCs w:val="24"/>
        </w:rPr>
        <w:t>Main purpose of the role:</w:t>
      </w:r>
    </w:p>
    <w:p w14:paraId="02B3EF9D" w14:textId="2DBD9156" w:rsidR="5F36A322" w:rsidRPr="00E050AC" w:rsidRDefault="5F36A322" w:rsidP="17DC675A">
      <w:pPr>
        <w:numPr>
          <w:ilvl w:val="0"/>
          <w:numId w:val="15"/>
        </w:numPr>
        <w:rPr>
          <w:rFonts w:ascii="Mind Meridian" w:hAnsi="Mind Meridian" w:cs="Mind Meridian"/>
        </w:rPr>
      </w:pPr>
      <w:r w:rsidRPr="00E050AC">
        <w:rPr>
          <w:rFonts w:ascii="Mind Meridian" w:hAnsi="Mind Meridian" w:cs="Mind Meridian"/>
          <w:sz w:val="24"/>
          <w:szCs w:val="24"/>
        </w:rPr>
        <w:t>Support and assist the</w:t>
      </w:r>
      <w:r w:rsidR="56CAB955" w:rsidRPr="00E050AC">
        <w:rPr>
          <w:rFonts w:ascii="Mind Meridian" w:hAnsi="Mind Meridian" w:cs="Mind Meridian"/>
          <w:sz w:val="24"/>
          <w:szCs w:val="24"/>
        </w:rPr>
        <w:t xml:space="preserve"> Lunch Delivery</w:t>
      </w:r>
      <w:r w:rsidR="084725FF" w:rsidRPr="00E050AC">
        <w:rPr>
          <w:rFonts w:ascii="Mind Meridian" w:hAnsi="Mind Meridian" w:cs="Mind Meridian"/>
          <w:sz w:val="24"/>
          <w:szCs w:val="24"/>
        </w:rPr>
        <w:t>.</w:t>
      </w:r>
    </w:p>
    <w:p w14:paraId="6A423E58" w14:textId="06F495AA" w:rsidR="084725FF" w:rsidRPr="00E050AC" w:rsidRDefault="084725FF" w:rsidP="17DC675A">
      <w:pPr>
        <w:numPr>
          <w:ilvl w:val="0"/>
          <w:numId w:val="15"/>
        </w:numPr>
        <w:rPr>
          <w:rFonts w:ascii="Mind Meridian" w:hAnsi="Mind Meridian" w:cs="Mind Meridian"/>
          <w:sz w:val="24"/>
          <w:szCs w:val="24"/>
        </w:rPr>
      </w:pPr>
      <w:r w:rsidRPr="00E050AC">
        <w:rPr>
          <w:rFonts w:ascii="Mind Meridian" w:hAnsi="Mind Meridian" w:cs="Mind Meridian"/>
          <w:sz w:val="24"/>
          <w:szCs w:val="24"/>
        </w:rPr>
        <w:t>Deliver the Hot Lunches into people’s homes.</w:t>
      </w:r>
    </w:p>
    <w:p w14:paraId="282CC62D" w14:textId="6D77F34C" w:rsidR="00283AD9" w:rsidRPr="002D0AE4" w:rsidRDefault="00BF0D39" w:rsidP="002D0AE4">
      <w:pPr>
        <w:numPr>
          <w:ilvl w:val="0"/>
          <w:numId w:val="15"/>
        </w:numPr>
        <w:rPr>
          <w:rFonts w:ascii="Mind Meridian" w:hAnsi="Mind Meridian" w:cs="Mind Meridian"/>
          <w:sz w:val="24"/>
          <w:szCs w:val="24"/>
        </w:rPr>
      </w:pPr>
      <w:r w:rsidRPr="00BF0D39">
        <w:rPr>
          <w:rFonts w:ascii="Mind Meridian" w:hAnsi="Mind Meridian" w:cs="Mind Meridian"/>
          <w:sz w:val="24"/>
          <w:szCs w:val="24"/>
        </w:rPr>
        <w:t xml:space="preserve">Report any observations or concerns about service users’ wellbeing to the </w:t>
      </w:r>
      <w:r w:rsidR="002D0AE4" w:rsidRPr="00BF0D39">
        <w:rPr>
          <w:rFonts w:ascii="Mind Meridian" w:hAnsi="Mind Meridian" w:cs="Mind Meridian"/>
          <w:sz w:val="24"/>
          <w:szCs w:val="24"/>
        </w:rPr>
        <w:t>supervisor.</w:t>
      </w:r>
      <w:r w:rsidR="084725FF" w:rsidRPr="00E050AC">
        <w:rPr>
          <w:rFonts w:ascii="Mind Meridian" w:hAnsi="Mind Meridian" w:cs="Mind Meridian"/>
          <w:sz w:val="24"/>
          <w:szCs w:val="24"/>
        </w:rPr>
        <w:t xml:space="preserve"> </w:t>
      </w:r>
    </w:p>
    <w:p w14:paraId="4400775F" w14:textId="77777777" w:rsidR="00DC1743" w:rsidRPr="00E050AC" w:rsidRDefault="00DC1743" w:rsidP="00CC4F07">
      <w:pPr>
        <w:ind w:left="720"/>
        <w:rPr>
          <w:rFonts w:ascii="Mind Meridian" w:hAnsi="Mind Meridian" w:cs="Mind Meridian"/>
          <w:sz w:val="24"/>
          <w:szCs w:val="24"/>
        </w:rPr>
      </w:pPr>
    </w:p>
    <w:p w14:paraId="4A69F245" w14:textId="03646D07" w:rsidR="03FA720D" w:rsidRDefault="03FA720D" w:rsidP="03FA720D">
      <w:pPr>
        <w:ind w:left="720"/>
        <w:rPr>
          <w:rFonts w:ascii="Mind Meridian" w:hAnsi="Mind Meridian" w:cs="Mind Meridian"/>
          <w:sz w:val="24"/>
          <w:szCs w:val="24"/>
        </w:rPr>
      </w:pPr>
    </w:p>
    <w:p w14:paraId="59247070" w14:textId="421B2611" w:rsidR="0019561E" w:rsidRPr="00E050AC" w:rsidRDefault="004D4A38" w:rsidP="00A51297">
      <w:pPr>
        <w:spacing w:after="120"/>
        <w:rPr>
          <w:rFonts w:ascii="Mind Meridian" w:hAnsi="Mind Meridian" w:cs="Mind Meridian"/>
          <w:b/>
          <w:bCs/>
          <w:color w:val="1300C1"/>
          <w:sz w:val="24"/>
          <w:szCs w:val="24"/>
        </w:rPr>
      </w:pPr>
      <w:r w:rsidRPr="00E050AC">
        <w:rPr>
          <w:rFonts w:ascii="Mind Meridian" w:hAnsi="Mind Meridian" w:cs="Mind Meridian"/>
          <w:b/>
          <w:bCs/>
          <w:color w:val="1300C1"/>
          <w:sz w:val="24"/>
          <w:szCs w:val="24"/>
        </w:rPr>
        <w:t>Tasks will include:</w:t>
      </w:r>
    </w:p>
    <w:p w14:paraId="55F9B9CF" w14:textId="369DB9EF" w:rsidR="71085254" w:rsidRPr="00E050AC" w:rsidRDefault="71085254" w:rsidP="17DC675A">
      <w:pPr>
        <w:numPr>
          <w:ilvl w:val="0"/>
          <w:numId w:val="16"/>
        </w:numPr>
        <w:rPr>
          <w:rFonts w:ascii="Mind Meridian" w:hAnsi="Mind Meridian" w:cs="Mind Meridian"/>
        </w:rPr>
      </w:pPr>
      <w:r w:rsidRPr="00E050AC">
        <w:rPr>
          <w:rFonts w:ascii="Mind Meridian" w:hAnsi="Mind Meridian" w:cs="Mind Meridian"/>
          <w:sz w:val="24"/>
          <w:szCs w:val="24"/>
        </w:rPr>
        <w:t>Supporting the Driver on the Lunch Delivery</w:t>
      </w:r>
      <w:r w:rsidR="0B729669" w:rsidRPr="00E050AC">
        <w:rPr>
          <w:rFonts w:ascii="Mind Meridian" w:hAnsi="Mind Meridian" w:cs="Mind Meridian"/>
          <w:sz w:val="24"/>
          <w:szCs w:val="24"/>
        </w:rPr>
        <w:t>.</w:t>
      </w:r>
    </w:p>
    <w:p w14:paraId="1F064FE3" w14:textId="5073CA99" w:rsidR="0B729669" w:rsidRPr="00E050AC" w:rsidRDefault="0B729669" w:rsidP="17DC675A">
      <w:pPr>
        <w:numPr>
          <w:ilvl w:val="0"/>
          <w:numId w:val="16"/>
        </w:numPr>
        <w:rPr>
          <w:rFonts w:ascii="Mind Meridian" w:hAnsi="Mind Meridian" w:cs="Mind Meridian"/>
          <w:sz w:val="24"/>
          <w:szCs w:val="24"/>
        </w:rPr>
      </w:pPr>
      <w:r w:rsidRPr="00E050AC">
        <w:rPr>
          <w:rFonts w:ascii="Mind Meridian" w:hAnsi="Mind Meridian" w:cs="Mind Meridian"/>
          <w:sz w:val="24"/>
          <w:szCs w:val="24"/>
        </w:rPr>
        <w:t>Carrying Hot Meals into Service Users Homes.</w:t>
      </w:r>
    </w:p>
    <w:p w14:paraId="7B328E4A" w14:textId="2AB17EB5" w:rsidR="0B729669" w:rsidRPr="00E050AC" w:rsidRDefault="0B729669" w:rsidP="17DC675A">
      <w:pPr>
        <w:numPr>
          <w:ilvl w:val="0"/>
          <w:numId w:val="16"/>
        </w:numPr>
        <w:rPr>
          <w:rFonts w:ascii="Mind Meridian" w:hAnsi="Mind Meridian" w:cs="Mind Meridian"/>
          <w:sz w:val="24"/>
          <w:szCs w:val="24"/>
        </w:rPr>
      </w:pPr>
      <w:r w:rsidRPr="00E050AC">
        <w:rPr>
          <w:rFonts w:ascii="Mind Meridian" w:hAnsi="Mind Meridian" w:cs="Mind Meridian"/>
          <w:sz w:val="24"/>
          <w:szCs w:val="24"/>
        </w:rPr>
        <w:t>Using Key Safes to open doors where necessary.</w:t>
      </w:r>
    </w:p>
    <w:p w14:paraId="74092101" w14:textId="38A14560" w:rsidR="0B729669" w:rsidRPr="00E050AC" w:rsidRDefault="0B729669" w:rsidP="17DC675A">
      <w:pPr>
        <w:numPr>
          <w:ilvl w:val="0"/>
          <w:numId w:val="16"/>
        </w:numPr>
        <w:rPr>
          <w:rFonts w:ascii="Mind Meridian" w:hAnsi="Mind Meridian" w:cs="Mind Meridian"/>
          <w:sz w:val="24"/>
          <w:szCs w:val="24"/>
        </w:rPr>
      </w:pPr>
      <w:r w:rsidRPr="00E050AC">
        <w:rPr>
          <w:rFonts w:ascii="Mind Meridian" w:hAnsi="Mind Meridian" w:cs="Mind Meridian"/>
          <w:sz w:val="24"/>
          <w:szCs w:val="24"/>
        </w:rPr>
        <w:t>Delivering Laundry and Shopping to some Service Users.</w:t>
      </w:r>
    </w:p>
    <w:p w14:paraId="1DC05BF5" w14:textId="29E4392F" w:rsidR="62239062" w:rsidRPr="00E050AC" w:rsidRDefault="62239062" w:rsidP="17DC675A">
      <w:pPr>
        <w:numPr>
          <w:ilvl w:val="0"/>
          <w:numId w:val="16"/>
        </w:numPr>
        <w:rPr>
          <w:rFonts w:ascii="Mind Meridian" w:hAnsi="Mind Meridian" w:cs="Mind Meridian"/>
          <w:sz w:val="24"/>
          <w:szCs w:val="24"/>
        </w:rPr>
      </w:pPr>
      <w:r w:rsidRPr="00E050AC">
        <w:rPr>
          <w:rFonts w:ascii="Mind Meridian" w:hAnsi="Mind Meridian" w:cs="Mind Meridian"/>
          <w:sz w:val="24"/>
          <w:szCs w:val="24"/>
        </w:rPr>
        <w:t>Provide a point of contact for Service Users.</w:t>
      </w:r>
    </w:p>
    <w:p w14:paraId="727250B9" w14:textId="40639B6E" w:rsidR="0B729669" w:rsidRPr="00E050AC" w:rsidRDefault="0B729669" w:rsidP="70B788B4">
      <w:pPr>
        <w:numPr>
          <w:ilvl w:val="0"/>
          <w:numId w:val="16"/>
        </w:numPr>
        <w:rPr>
          <w:rFonts w:ascii="Mind Meridian" w:hAnsi="Mind Meridian" w:cs="Mind Meridian"/>
          <w:sz w:val="24"/>
          <w:szCs w:val="24"/>
        </w:rPr>
      </w:pPr>
      <w:r w:rsidRPr="00E050AC">
        <w:rPr>
          <w:rFonts w:ascii="Mind Meridian" w:hAnsi="Mind Meridian" w:cs="Mind Meridian"/>
          <w:sz w:val="24"/>
          <w:szCs w:val="24"/>
        </w:rPr>
        <w:t>Reporting on changes in Service Users well-being.</w:t>
      </w:r>
    </w:p>
    <w:p w14:paraId="3BDB34AA" w14:textId="12725FCC" w:rsidR="0B729669" w:rsidRPr="00E050AC" w:rsidRDefault="0B729669" w:rsidP="17DC675A">
      <w:pPr>
        <w:numPr>
          <w:ilvl w:val="0"/>
          <w:numId w:val="16"/>
        </w:numPr>
        <w:rPr>
          <w:rFonts w:ascii="Mind Meridian" w:hAnsi="Mind Meridian" w:cs="Mind Meridian"/>
          <w:sz w:val="24"/>
          <w:szCs w:val="24"/>
        </w:rPr>
      </w:pPr>
      <w:r w:rsidRPr="00E050AC">
        <w:rPr>
          <w:rFonts w:ascii="Mind Meridian" w:hAnsi="Mind Meridian" w:cs="Mind Meridian"/>
          <w:sz w:val="24"/>
          <w:szCs w:val="24"/>
        </w:rPr>
        <w:t>Reporting back any safeguarding concerns immediately to the supervisor.</w:t>
      </w:r>
    </w:p>
    <w:p w14:paraId="62749119" w14:textId="77777777" w:rsidR="00813BDD" w:rsidRPr="00E050AC" w:rsidRDefault="00813BDD" w:rsidP="00CC4F07">
      <w:pPr>
        <w:pStyle w:val="ListParagraph"/>
        <w:numPr>
          <w:ilvl w:val="0"/>
          <w:numId w:val="16"/>
        </w:numPr>
        <w:rPr>
          <w:rFonts w:ascii="Mind Meridian" w:hAnsi="Mind Meridian" w:cs="Mind Meridian"/>
          <w:sz w:val="24"/>
          <w:szCs w:val="24"/>
        </w:rPr>
      </w:pPr>
      <w:r w:rsidRPr="00E050AC">
        <w:rPr>
          <w:rFonts w:ascii="Mind Meridian" w:hAnsi="Mind Meridian" w:cs="Mind Meridian"/>
          <w:sz w:val="24"/>
          <w:szCs w:val="24"/>
        </w:rPr>
        <w:t>Maintain regular contact with the supervisor.</w:t>
      </w:r>
    </w:p>
    <w:p w14:paraId="31531653" w14:textId="4EE6C738" w:rsidR="0089397C" w:rsidRPr="002D0AE4" w:rsidRDefault="00813BDD" w:rsidP="002D0AE4">
      <w:pPr>
        <w:pStyle w:val="ListParagraph"/>
        <w:numPr>
          <w:ilvl w:val="0"/>
          <w:numId w:val="16"/>
        </w:numPr>
        <w:rPr>
          <w:rFonts w:ascii="Mind Meridian" w:hAnsi="Mind Meridian" w:cs="Mind Meridian"/>
          <w:sz w:val="24"/>
          <w:szCs w:val="24"/>
        </w:rPr>
      </w:pPr>
      <w:r w:rsidRPr="00E050AC">
        <w:rPr>
          <w:rFonts w:ascii="Mind Meridian" w:hAnsi="Mind Meridian" w:cs="Mind Meridian"/>
          <w:sz w:val="24"/>
          <w:szCs w:val="24"/>
        </w:rPr>
        <w:t>Attend meetings and supervision sessions.</w:t>
      </w:r>
    </w:p>
    <w:p w14:paraId="7C0976E9" w14:textId="77777777" w:rsidR="00DC1743" w:rsidRPr="00E050AC" w:rsidRDefault="00DC1743" w:rsidP="00CC4F07">
      <w:pPr>
        <w:pStyle w:val="ListParagraph"/>
        <w:rPr>
          <w:rFonts w:ascii="Mind Meridian" w:hAnsi="Mind Meridian" w:cs="Mind Meridian"/>
          <w:sz w:val="24"/>
          <w:szCs w:val="24"/>
        </w:rPr>
      </w:pPr>
    </w:p>
    <w:p w14:paraId="744B21BF" w14:textId="02CFAE9A" w:rsidR="03FA720D" w:rsidRDefault="03FA720D" w:rsidP="03FA720D">
      <w:pPr>
        <w:pStyle w:val="ListParagraph"/>
        <w:rPr>
          <w:rFonts w:ascii="Mind Meridian" w:hAnsi="Mind Meridian" w:cs="Mind Meridian"/>
          <w:sz w:val="24"/>
          <w:szCs w:val="24"/>
        </w:rPr>
      </w:pPr>
    </w:p>
    <w:p w14:paraId="321033EA" w14:textId="2A1B7B0C" w:rsidR="00C22329" w:rsidRPr="00E050AC" w:rsidRDefault="004D27D1" w:rsidP="00A51297">
      <w:pPr>
        <w:spacing w:after="120"/>
        <w:rPr>
          <w:rFonts w:ascii="Mind Meridian" w:hAnsi="Mind Meridian" w:cs="Mind Meridian"/>
          <w:b/>
          <w:bCs/>
          <w:color w:val="1300C1"/>
          <w:sz w:val="24"/>
          <w:szCs w:val="24"/>
        </w:rPr>
      </w:pPr>
      <w:r w:rsidRPr="00E050AC">
        <w:rPr>
          <w:rFonts w:ascii="Mind Meridian" w:hAnsi="Mind Meridian" w:cs="Mind Meridian"/>
          <w:b/>
          <w:bCs/>
          <w:color w:val="1300C1"/>
          <w:sz w:val="24"/>
          <w:szCs w:val="24"/>
        </w:rPr>
        <w:t>What you will receive in return:</w:t>
      </w:r>
    </w:p>
    <w:p w14:paraId="73C809A1" w14:textId="1D01641F" w:rsidR="6D20D55B" w:rsidRPr="00E050AC" w:rsidRDefault="6D20D55B" w:rsidP="17DC675A">
      <w:pPr>
        <w:pStyle w:val="ListParagraph"/>
        <w:numPr>
          <w:ilvl w:val="0"/>
          <w:numId w:val="17"/>
        </w:numPr>
        <w:rPr>
          <w:rFonts w:ascii="Mind Meridian" w:hAnsi="Mind Meridian" w:cs="Mind Meridian"/>
          <w:sz w:val="24"/>
          <w:szCs w:val="24"/>
        </w:rPr>
      </w:pPr>
      <w:r w:rsidRPr="03FA720D">
        <w:rPr>
          <w:rFonts w:ascii="Mind Meridian" w:hAnsi="Mind Meridian" w:cs="Mind Meridian"/>
          <w:sz w:val="24"/>
          <w:szCs w:val="24"/>
        </w:rPr>
        <w:t xml:space="preserve">Training in </w:t>
      </w:r>
      <w:r w:rsidR="090E79DF" w:rsidRPr="03FA720D">
        <w:rPr>
          <w:rFonts w:ascii="Mind Meridian" w:hAnsi="Mind Meridian" w:cs="Mind Meridian"/>
          <w:sz w:val="24"/>
          <w:szCs w:val="24"/>
        </w:rPr>
        <w:t>Safeguarding</w:t>
      </w:r>
      <w:r w:rsidR="4E976F32" w:rsidRPr="03FA720D">
        <w:rPr>
          <w:rFonts w:ascii="Mind Meridian" w:hAnsi="Mind Meridian" w:cs="Mind Meridian"/>
          <w:sz w:val="24"/>
          <w:szCs w:val="24"/>
        </w:rPr>
        <w:t>.</w:t>
      </w:r>
    </w:p>
    <w:p w14:paraId="6B015860" w14:textId="09532646" w:rsidR="090E79DF" w:rsidRPr="00E050AC" w:rsidRDefault="090E79DF" w:rsidP="17DC675A">
      <w:pPr>
        <w:pStyle w:val="ListParagraph"/>
        <w:numPr>
          <w:ilvl w:val="0"/>
          <w:numId w:val="17"/>
        </w:numPr>
        <w:rPr>
          <w:rFonts w:ascii="Mind Meridian" w:hAnsi="Mind Meridian" w:cs="Mind Meridian"/>
          <w:sz w:val="24"/>
          <w:szCs w:val="24"/>
        </w:rPr>
      </w:pPr>
      <w:r w:rsidRPr="03FA720D">
        <w:rPr>
          <w:rFonts w:ascii="Mind Meridian" w:hAnsi="Mind Meridian" w:cs="Mind Meridian"/>
          <w:sz w:val="24"/>
          <w:szCs w:val="24"/>
        </w:rPr>
        <w:t>Training in Food Handling</w:t>
      </w:r>
      <w:r w:rsidR="79109FE4" w:rsidRPr="03FA720D">
        <w:rPr>
          <w:rFonts w:ascii="Mind Meridian" w:hAnsi="Mind Meridian" w:cs="Mind Meridian"/>
          <w:sz w:val="24"/>
          <w:szCs w:val="24"/>
        </w:rPr>
        <w:t>.</w:t>
      </w:r>
    </w:p>
    <w:p w14:paraId="57173B9E" w14:textId="04766F25" w:rsidR="00EA21F4" w:rsidRPr="00E050AC" w:rsidRDefault="00EA21F4" w:rsidP="00CC4F07">
      <w:pPr>
        <w:pStyle w:val="ListParagraph"/>
        <w:numPr>
          <w:ilvl w:val="0"/>
          <w:numId w:val="17"/>
        </w:numPr>
        <w:rPr>
          <w:rFonts w:ascii="Mind Meridian" w:hAnsi="Mind Meridian" w:cs="Mind Meridian"/>
          <w:sz w:val="24"/>
          <w:szCs w:val="24"/>
        </w:rPr>
      </w:pPr>
      <w:r w:rsidRPr="00E050AC">
        <w:rPr>
          <w:rFonts w:ascii="Mind Meridian" w:hAnsi="Mind Meridian" w:cs="Mind Meridian"/>
          <w:sz w:val="24"/>
          <w:szCs w:val="24"/>
        </w:rPr>
        <w:t>Training for any other skills as identified by yourself and your supervisor</w:t>
      </w:r>
      <w:r w:rsidR="004D4238" w:rsidRPr="00E050AC">
        <w:rPr>
          <w:rFonts w:ascii="Mind Meridian" w:hAnsi="Mind Meridian" w:cs="Mind Meridian"/>
          <w:sz w:val="24"/>
          <w:szCs w:val="24"/>
        </w:rPr>
        <w:t>.</w:t>
      </w:r>
    </w:p>
    <w:p w14:paraId="1F4DED6A" w14:textId="787A1005" w:rsidR="00EA21F4" w:rsidRPr="00E050AC" w:rsidRDefault="00EA21F4" w:rsidP="00CC4F07">
      <w:pPr>
        <w:pStyle w:val="ListParagraph"/>
        <w:numPr>
          <w:ilvl w:val="0"/>
          <w:numId w:val="17"/>
        </w:numPr>
        <w:rPr>
          <w:rFonts w:ascii="Mind Meridian" w:hAnsi="Mind Meridian" w:cs="Mind Meridian"/>
          <w:sz w:val="24"/>
          <w:szCs w:val="24"/>
        </w:rPr>
      </w:pPr>
      <w:r w:rsidRPr="00E050AC">
        <w:rPr>
          <w:rFonts w:ascii="Mind Meridian" w:hAnsi="Mind Meridian" w:cs="Mind Meridian"/>
          <w:sz w:val="24"/>
          <w:szCs w:val="24"/>
        </w:rPr>
        <w:t xml:space="preserve">Regular check-in with your supervisor, </w:t>
      </w:r>
      <w:r w:rsidR="00FA323F" w:rsidRPr="00E050AC">
        <w:rPr>
          <w:rFonts w:ascii="Mind Meridian" w:hAnsi="Mind Meridian" w:cs="Mind Meridian"/>
          <w:sz w:val="24"/>
          <w:szCs w:val="24"/>
        </w:rPr>
        <w:t>reflective supervision, and managerial support.</w:t>
      </w:r>
    </w:p>
    <w:p w14:paraId="5C96D802" w14:textId="77777777" w:rsidR="00C0441F" w:rsidRPr="00E050AC" w:rsidRDefault="00EA21F4" w:rsidP="00CC4F07">
      <w:pPr>
        <w:pStyle w:val="ListParagraph"/>
        <w:numPr>
          <w:ilvl w:val="0"/>
          <w:numId w:val="19"/>
        </w:numPr>
        <w:rPr>
          <w:rFonts w:ascii="Mind Meridian" w:hAnsi="Mind Meridian" w:cs="Mind Meridian"/>
          <w:sz w:val="24"/>
          <w:szCs w:val="24"/>
        </w:rPr>
      </w:pPr>
      <w:r w:rsidRPr="00E050AC">
        <w:rPr>
          <w:rFonts w:ascii="Mind Meridian" w:hAnsi="Mind Meridian" w:cs="Mind Meridian"/>
          <w:sz w:val="24"/>
          <w:szCs w:val="24"/>
        </w:rPr>
        <w:t xml:space="preserve">An opportunity to learn new skills and </w:t>
      </w:r>
      <w:r w:rsidR="001960F7" w:rsidRPr="00E050AC">
        <w:rPr>
          <w:rFonts w:ascii="Mind Meridian" w:hAnsi="Mind Meridian" w:cs="Mind Meridian"/>
          <w:sz w:val="24"/>
          <w:szCs w:val="24"/>
        </w:rPr>
        <w:t xml:space="preserve">develop </w:t>
      </w:r>
      <w:r w:rsidRPr="00E050AC">
        <w:rPr>
          <w:rFonts w:ascii="Mind Meridian" w:hAnsi="Mind Meridian" w:cs="Mind Meridian"/>
          <w:sz w:val="24"/>
          <w:szCs w:val="24"/>
        </w:rPr>
        <w:t>existing ones while being a part of a support</w:t>
      </w:r>
      <w:r w:rsidR="008D3834" w:rsidRPr="00E050AC">
        <w:rPr>
          <w:rFonts w:ascii="Mind Meridian" w:hAnsi="Mind Meridian" w:cs="Mind Meridian"/>
          <w:sz w:val="24"/>
          <w:szCs w:val="24"/>
        </w:rPr>
        <w:t>ive</w:t>
      </w:r>
      <w:r w:rsidRPr="00E050AC">
        <w:rPr>
          <w:rFonts w:ascii="Mind Meridian" w:hAnsi="Mind Meridian" w:cs="Mind Meridian"/>
          <w:sz w:val="24"/>
          <w:szCs w:val="24"/>
        </w:rPr>
        <w:t xml:space="preserve"> team at Mind in Kingston.</w:t>
      </w:r>
    </w:p>
    <w:p w14:paraId="1BD3A21B" w14:textId="77777777" w:rsidR="00FA323F" w:rsidRPr="00E050AC" w:rsidRDefault="00C0441F" w:rsidP="00CC4F07">
      <w:pPr>
        <w:pStyle w:val="ListParagraph"/>
        <w:numPr>
          <w:ilvl w:val="0"/>
          <w:numId w:val="19"/>
        </w:numPr>
        <w:rPr>
          <w:rFonts w:ascii="Mind Meridian" w:hAnsi="Mind Meridian" w:cs="Mind Meridian"/>
          <w:sz w:val="24"/>
          <w:szCs w:val="24"/>
        </w:rPr>
      </w:pPr>
      <w:r w:rsidRPr="00E050AC">
        <w:rPr>
          <w:rFonts w:ascii="Mind Meridian" w:hAnsi="Mind Meridian" w:cs="Mind Meridian"/>
          <w:sz w:val="24"/>
          <w:szCs w:val="24"/>
        </w:rPr>
        <w:t>Reimbursement of reasonable expenses.</w:t>
      </w:r>
    </w:p>
    <w:p w14:paraId="2A759D03" w14:textId="75A37BDC" w:rsidR="00C0441F" w:rsidRDefault="00C0441F" w:rsidP="00CC4F07">
      <w:pPr>
        <w:pStyle w:val="ListParagraph"/>
        <w:numPr>
          <w:ilvl w:val="0"/>
          <w:numId w:val="19"/>
        </w:numPr>
        <w:rPr>
          <w:rFonts w:ascii="Mind Meridian" w:hAnsi="Mind Meridian" w:cs="Mind Meridian"/>
          <w:sz w:val="24"/>
          <w:szCs w:val="24"/>
        </w:rPr>
      </w:pPr>
      <w:r w:rsidRPr="00E050AC">
        <w:rPr>
          <w:rFonts w:ascii="Mind Meridian" w:hAnsi="Mind Meridian" w:cs="Mind Meridian"/>
          <w:sz w:val="24"/>
          <w:szCs w:val="24"/>
        </w:rPr>
        <w:t>Professional references upon completion.</w:t>
      </w:r>
    </w:p>
    <w:p w14:paraId="58FBB397" w14:textId="444C7C76" w:rsidR="0048167F" w:rsidRPr="002D0AE4" w:rsidRDefault="00196321" w:rsidP="00CC4F07">
      <w:pPr>
        <w:pStyle w:val="ListParagraph"/>
        <w:numPr>
          <w:ilvl w:val="0"/>
          <w:numId w:val="19"/>
        </w:numPr>
        <w:rPr>
          <w:rFonts w:ascii="Mind Meridian" w:hAnsi="Mind Meridian" w:cs="Mind Meridian"/>
          <w:sz w:val="24"/>
          <w:szCs w:val="24"/>
        </w:rPr>
      </w:pPr>
      <w:r w:rsidRPr="00196321">
        <w:rPr>
          <w:rFonts w:ascii="Mind Meridian" w:hAnsi="Mind Meridian" w:cs="Mind Meridian"/>
          <w:sz w:val="24"/>
          <w:szCs w:val="24"/>
        </w:rPr>
        <w:lastRenderedPageBreak/>
        <w:t>*Alfriston volunteers only: access to a discounted lunch (£5 per lunch, subject to availability). A minimum of 24 hours’ notice must be given.</w:t>
      </w:r>
    </w:p>
    <w:p w14:paraId="011C672C" w14:textId="77777777" w:rsidR="00DC1743" w:rsidRPr="00E050AC" w:rsidRDefault="00DC1743" w:rsidP="00CC4F07">
      <w:pPr>
        <w:rPr>
          <w:rFonts w:ascii="Mind Meridian" w:hAnsi="Mind Meridian" w:cs="Mind Meridian"/>
          <w:sz w:val="24"/>
          <w:szCs w:val="24"/>
        </w:rPr>
      </w:pPr>
    </w:p>
    <w:p w14:paraId="5C8A6BA3" w14:textId="6689F3CE" w:rsidR="0048167F" w:rsidRPr="00E050AC" w:rsidRDefault="0048167F" w:rsidP="00A51297">
      <w:pPr>
        <w:spacing w:after="120"/>
        <w:rPr>
          <w:rFonts w:ascii="Mind Meridian" w:hAnsi="Mind Meridian" w:cs="Mind Meridian"/>
          <w:b/>
          <w:bCs/>
          <w:color w:val="1300C1"/>
          <w:sz w:val="24"/>
          <w:szCs w:val="24"/>
        </w:rPr>
      </w:pPr>
      <w:r w:rsidRPr="00E050AC">
        <w:rPr>
          <w:rFonts w:ascii="Mind Meridian" w:hAnsi="Mind Meridian" w:cs="Mind Meridian"/>
          <w:b/>
          <w:bCs/>
          <w:color w:val="1300C1"/>
          <w:sz w:val="24"/>
          <w:szCs w:val="24"/>
        </w:rPr>
        <w:t>What we expect from you:</w:t>
      </w:r>
    </w:p>
    <w:p w14:paraId="10808217" w14:textId="77777777" w:rsidR="00FA323F" w:rsidRPr="00E050AC" w:rsidRDefault="00FA323F" w:rsidP="00CC4F07">
      <w:pPr>
        <w:numPr>
          <w:ilvl w:val="0"/>
          <w:numId w:val="20"/>
        </w:numPr>
        <w:rPr>
          <w:rFonts w:ascii="Mind Meridian" w:hAnsi="Mind Meridian" w:cs="Mind Meridian"/>
          <w:sz w:val="24"/>
          <w:szCs w:val="24"/>
        </w:rPr>
      </w:pPr>
      <w:r w:rsidRPr="00E050AC">
        <w:rPr>
          <w:rFonts w:ascii="Mind Meridian" w:hAnsi="Mind Meridian" w:cs="Mind Meridian"/>
          <w:sz w:val="24"/>
          <w:szCs w:val="24"/>
        </w:rPr>
        <w:t>Commitment for at least six months.</w:t>
      </w:r>
    </w:p>
    <w:p w14:paraId="2D0B53C5" w14:textId="77777777" w:rsidR="00FA323F" w:rsidRPr="00E050AC" w:rsidRDefault="00FA323F" w:rsidP="00CC4F07">
      <w:pPr>
        <w:numPr>
          <w:ilvl w:val="0"/>
          <w:numId w:val="20"/>
        </w:numPr>
        <w:rPr>
          <w:rFonts w:ascii="Mind Meridian" w:hAnsi="Mind Meridian" w:cs="Mind Meridian"/>
          <w:sz w:val="24"/>
          <w:szCs w:val="24"/>
        </w:rPr>
      </w:pPr>
      <w:r w:rsidRPr="00E050AC">
        <w:rPr>
          <w:rFonts w:ascii="Mind Meridian" w:hAnsi="Mind Meridian" w:cs="Mind Meridian"/>
          <w:sz w:val="24"/>
          <w:szCs w:val="24"/>
        </w:rPr>
        <w:t>Completion of required training.</w:t>
      </w:r>
    </w:p>
    <w:p w14:paraId="269974E0" w14:textId="77777777" w:rsidR="00FA323F" w:rsidRPr="00E050AC" w:rsidRDefault="00FA323F" w:rsidP="00CC4F07">
      <w:pPr>
        <w:numPr>
          <w:ilvl w:val="0"/>
          <w:numId w:val="20"/>
        </w:numPr>
        <w:rPr>
          <w:rFonts w:ascii="Mind Meridian" w:hAnsi="Mind Meridian" w:cs="Mind Meridian"/>
          <w:sz w:val="24"/>
          <w:szCs w:val="24"/>
        </w:rPr>
      </w:pPr>
      <w:r w:rsidRPr="00E050AC">
        <w:rPr>
          <w:rFonts w:ascii="Mind Meridian" w:hAnsi="Mind Meridian" w:cs="Mind Meridian"/>
          <w:sz w:val="24"/>
          <w:szCs w:val="24"/>
        </w:rPr>
        <w:t>Adherence to Mind in Kingston’s policies (e.g., confidentiality, safeguarding).</w:t>
      </w:r>
    </w:p>
    <w:p w14:paraId="7FD5121D" w14:textId="77777777" w:rsidR="00FA323F" w:rsidRPr="00E050AC" w:rsidRDefault="00FA323F" w:rsidP="00CC4F07">
      <w:pPr>
        <w:numPr>
          <w:ilvl w:val="0"/>
          <w:numId w:val="20"/>
        </w:numPr>
        <w:rPr>
          <w:rFonts w:ascii="Mind Meridian" w:hAnsi="Mind Meridian" w:cs="Mind Meridian"/>
          <w:sz w:val="24"/>
          <w:szCs w:val="24"/>
        </w:rPr>
      </w:pPr>
      <w:r w:rsidRPr="00E050AC">
        <w:rPr>
          <w:rFonts w:ascii="Mind Meridian" w:hAnsi="Mind Meridian" w:cs="Mind Meridian"/>
          <w:sz w:val="24"/>
          <w:szCs w:val="24"/>
        </w:rPr>
        <w:t>Proactive engagement with your supervisor for support.</w:t>
      </w:r>
    </w:p>
    <w:p w14:paraId="7FABB240" w14:textId="77777777" w:rsidR="00DC1743" w:rsidRPr="00E050AC" w:rsidRDefault="00DC1743" w:rsidP="00CC4F07">
      <w:pPr>
        <w:rPr>
          <w:rFonts w:ascii="Mind Meridian" w:hAnsi="Mind Meridian" w:cs="Mind Meridian"/>
          <w:sz w:val="24"/>
          <w:szCs w:val="24"/>
        </w:rPr>
      </w:pPr>
    </w:p>
    <w:p w14:paraId="64F3983F" w14:textId="056A7863" w:rsidR="03FA720D" w:rsidRDefault="03FA720D" w:rsidP="03FA720D">
      <w:pPr>
        <w:rPr>
          <w:rFonts w:ascii="Mind Meridian" w:hAnsi="Mind Meridian" w:cs="Mind Meridian"/>
          <w:sz w:val="24"/>
          <w:szCs w:val="24"/>
        </w:rPr>
      </w:pPr>
    </w:p>
    <w:p w14:paraId="6D6E5AEB" w14:textId="77777777" w:rsidR="00FA323F" w:rsidRPr="00E050AC" w:rsidRDefault="00FA323F" w:rsidP="00A51297">
      <w:pPr>
        <w:spacing w:after="120"/>
        <w:rPr>
          <w:rFonts w:ascii="Mind Meridian" w:hAnsi="Mind Meridian" w:cs="Mind Meridian"/>
          <w:b/>
          <w:bCs/>
          <w:color w:val="1300C1"/>
          <w:sz w:val="24"/>
          <w:szCs w:val="24"/>
        </w:rPr>
      </w:pPr>
      <w:r w:rsidRPr="00E050AC">
        <w:rPr>
          <w:rFonts w:ascii="Mind Meridian" w:hAnsi="Mind Meridian" w:cs="Mind Meridian"/>
          <w:b/>
          <w:bCs/>
          <w:color w:val="1300C1"/>
          <w:sz w:val="24"/>
          <w:szCs w:val="24"/>
        </w:rPr>
        <w:t>Application Process:</w:t>
      </w:r>
    </w:p>
    <w:p w14:paraId="3DA2D80A" w14:textId="24FBF109" w:rsidR="00FA323F" w:rsidRPr="00E050AC" w:rsidRDefault="00FA323F" w:rsidP="00CC4F07">
      <w:pPr>
        <w:numPr>
          <w:ilvl w:val="0"/>
          <w:numId w:val="18"/>
        </w:numPr>
        <w:rPr>
          <w:rFonts w:ascii="Mind Meridian" w:hAnsi="Mind Meridian" w:cs="Mind Meridian"/>
          <w:sz w:val="24"/>
          <w:szCs w:val="24"/>
        </w:rPr>
      </w:pPr>
      <w:r w:rsidRPr="00E050AC">
        <w:rPr>
          <w:rFonts w:ascii="Mind Meridian" w:hAnsi="Mind Meridian" w:cs="Mind Meridian"/>
          <w:sz w:val="24"/>
          <w:szCs w:val="24"/>
        </w:rPr>
        <w:t>Two re</w:t>
      </w:r>
      <w:r w:rsidR="1285356F" w:rsidRPr="00E050AC">
        <w:rPr>
          <w:rFonts w:ascii="Mind Meridian" w:hAnsi="Mind Meridian" w:cs="Mind Meridian"/>
          <w:sz w:val="24"/>
          <w:szCs w:val="24"/>
        </w:rPr>
        <w:t>cent re</w:t>
      </w:r>
      <w:r w:rsidRPr="00E050AC">
        <w:rPr>
          <w:rFonts w:ascii="Mind Meridian" w:hAnsi="Mind Meridian" w:cs="Mind Meridian"/>
          <w:sz w:val="24"/>
          <w:szCs w:val="24"/>
        </w:rPr>
        <w:t>ferences are required.</w:t>
      </w:r>
    </w:p>
    <w:p w14:paraId="2B46DC6A" w14:textId="77777777" w:rsidR="00FA323F" w:rsidRPr="00E050AC" w:rsidRDefault="00FA323F" w:rsidP="00CC4F07">
      <w:pPr>
        <w:numPr>
          <w:ilvl w:val="0"/>
          <w:numId w:val="18"/>
        </w:numPr>
        <w:rPr>
          <w:rFonts w:ascii="Mind Meridian" w:hAnsi="Mind Meridian" w:cs="Mind Meridian"/>
          <w:sz w:val="24"/>
          <w:szCs w:val="24"/>
        </w:rPr>
      </w:pPr>
      <w:r w:rsidRPr="00E050AC">
        <w:rPr>
          <w:rFonts w:ascii="Mind Meridian" w:hAnsi="Mind Meridian" w:cs="Mind Meridian"/>
          <w:sz w:val="24"/>
          <w:szCs w:val="24"/>
        </w:rPr>
        <w:t>An enhanced DBS check is necessary.</w:t>
      </w:r>
    </w:p>
    <w:p w14:paraId="1D25E1FC" w14:textId="515B3D76" w:rsidR="00DF16EA" w:rsidRPr="00E050AC" w:rsidRDefault="00DF16EA" w:rsidP="00CC4F07">
      <w:pPr>
        <w:rPr>
          <w:rFonts w:ascii="Mind Meridian" w:hAnsi="Mind Meridian" w:cs="Mind Meridian"/>
          <w:sz w:val="24"/>
          <w:szCs w:val="24"/>
        </w:rPr>
      </w:pPr>
    </w:p>
    <w:p w14:paraId="3451CB8F" w14:textId="2B6967F6" w:rsidR="00DF16EA" w:rsidRPr="00E050AC" w:rsidRDefault="00DF16EA" w:rsidP="00CC4F07">
      <w:pPr>
        <w:rPr>
          <w:rFonts w:ascii="Mind Meridian" w:hAnsi="Mind Meridian" w:cs="Mind Meridian"/>
          <w:sz w:val="24"/>
          <w:szCs w:val="24"/>
        </w:rPr>
      </w:pPr>
      <w:r w:rsidRPr="00E050AC">
        <w:rPr>
          <w:rFonts w:ascii="Mind Meridian" w:hAnsi="Mind Meridian" w:cs="Mind Meridian"/>
          <w:sz w:val="24"/>
          <w:szCs w:val="24"/>
        </w:rPr>
        <w:t xml:space="preserve">We ask volunteers for two references, one of which must come from </w:t>
      </w:r>
      <w:r w:rsidR="459A9E8A" w:rsidRPr="00E050AC">
        <w:rPr>
          <w:rFonts w:ascii="Mind Meridian" w:hAnsi="Mind Meridian" w:cs="Mind Meridian"/>
          <w:sz w:val="24"/>
          <w:szCs w:val="24"/>
        </w:rPr>
        <w:t>someone who has supervised you recently in your work or studies,</w:t>
      </w:r>
      <w:r w:rsidRPr="00E050AC">
        <w:rPr>
          <w:rFonts w:ascii="Mind Meridian" w:hAnsi="Mind Meridian" w:cs="Mind Meridian"/>
          <w:sz w:val="24"/>
          <w:szCs w:val="24"/>
        </w:rPr>
        <w:t xml:space="preserve"> such as a current or previous employer or a tutor. You will also need to undergo a</w:t>
      </w:r>
      <w:r w:rsidR="009F0CEB" w:rsidRPr="00E050AC">
        <w:rPr>
          <w:rFonts w:ascii="Mind Meridian" w:hAnsi="Mind Meridian" w:cs="Mind Meridian"/>
          <w:sz w:val="24"/>
          <w:szCs w:val="24"/>
        </w:rPr>
        <w:t>n enhanced</w:t>
      </w:r>
      <w:r w:rsidRPr="00E050AC">
        <w:rPr>
          <w:rFonts w:ascii="Mind Meridian" w:hAnsi="Mind Meridian" w:cs="Mind Meridian"/>
          <w:sz w:val="24"/>
          <w:szCs w:val="24"/>
        </w:rPr>
        <w:t xml:space="preserve"> DBS (Disclosure and Barring Service) check, as you will be working with vulnerable adults.</w:t>
      </w:r>
    </w:p>
    <w:p w14:paraId="30C3222C" w14:textId="77777777" w:rsidR="004D4238" w:rsidRPr="00E050AC" w:rsidRDefault="004D4238" w:rsidP="007644AB">
      <w:pPr>
        <w:rPr>
          <w:rFonts w:ascii="Mind Meridian" w:hAnsi="Mind Meridian" w:cs="Mind Meridian"/>
          <w:sz w:val="24"/>
          <w:szCs w:val="24"/>
        </w:rPr>
      </w:pPr>
    </w:p>
    <w:p w14:paraId="2C2908A4" w14:textId="39DF0F96" w:rsidR="7D3BD487" w:rsidRPr="00E050AC" w:rsidRDefault="7D3BD487" w:rsidP="70B788B4">
      <w:pPr>
        <w:rPr>
          <w:rFonts w:ascii="Mind Meridian" w:eastAsia="sans-serif" w:hAnsi="Mind Meridian" w:cs="Mind Meridian"/>
          <w:color w:val="000000" w:themeColor="text1"/>
          <w:sz w:val="24"/>
          <w:szCs w:val="24"/>
        </w:rPr>
      </w:pPr>
      <w:r w:rsidRPr="00E050AC">
        <w:rPr>
          <w:rFonts w:ascii="Mind Meridian" w:eastAsia="sans-serif" w:hAnsi="Mind Meridian" w:cs="Mind Meridian"/>
          <w:color w:val="000000" w:themeColor="text1"/>
          <w:sz w:val="24"/>
          <w:szCs w:val="24"/>
        </w:rPr>
        <w:t xml:space="preserve">Please apply by completing an application form at </w:t>
      </w:r>
      <w:hyperlink r:id="rId12">
        <w:r w:rsidRPr="00E050AC">
          <w:rPr>
            <w:rStyle w:val="Hyperlink"/>
            <w:rFonts w:ascii="Mind Meridian" w:eastAsia="sans-serif" w:hAnsi="Mind Meridian" w:cs="Mind Meridian"/>
            <w:sz w:val="24"/>
            <w:szCs w:val="24"/>
          </w:rPr>
          <w:t>https://tinyurl.com/MiKVolForm</w:t>
        </w:r>
      </w:hyperlink>
      <w:r w:rsidRPr="00E050AC">
        <w:rPr>
          <w:rFonts w:ascii="Mind Meridian" w:eastAsia="sans-serif" w:hAnsi="Mind Meridian" w:cs="Mind Meridian"/>
          <w:color w:val="000000" w:themeColor="text1"/>
          <w:sz w:val="24"/>
          <w:szCs w:val="24"/>
        </w:rPr>
        <w:t xml:space="preserve"> and we will be in touch as soon as we can. If you would like more information or the application form in an alternative format, please email </w:t>
      </w:r>
      <w:hyperlink r:id="rId13">
        <w:r w:rsidRPr="00E050AC">
          <w:rPr>
            <w:rStyle w:val="Hyperlink"/>
            <w:rFonts w:ascii="Mind Meridian" w:eastAsia="sans-serif" w:hAnsi="Mind Meridian" w:cs="Mind Meridian"/>
            <w:sz w:val="24"/>
            <w:szCs w:val="24"/>
          </w:rPr>
          <w:t>volunteering@mindinkingston.org.uk</w:t>
        </w:r>
      </w:hyperlink>
      <w:r w:rsidRPr="00E050AC">
        <w:rPr>
          <w:rFonts w:ascii="Mind Meridian" w:eastAsia="sans-serif" w:hAnsi="Mind Meridian" w:cs="Mind Meridian"/>
          <w:color w:val="000000" w:themeColor="text1"/>
          <w:sz w:val="24"/>
          <w:szCs w:val="24"/>
        </w:rPr>
        <w:t xml:space="preserve"> or call 020 8255 3939. You can also contact Alfriston at </w:t>
      </w:r>
      <w:hyperlink r:id="rId14" w:history="1">
        <w:r w:rsidR="00912474" w:rsidRPr="003F4A32">
          <w:rPr>
            <w:rStyle w:val="Hyperlink"/>
            <w:rFonts w:ascii="Mind Meridian" w:eastAsia="sans-serif" w:hAnsi="Mind Meridian" w:cs="Mind Meridian"/>
            <w:sz w:val="24"/>
            <w:szCs w:val="24"/>
          </w:rPr>
          <w:t>Lisa@mindinkingston.org.uk</w:t>
        </w:r>
      </w:hyperlink>
      <w:r w:rsidR="00912474">
        <w:rPr>
          <w:rFonts w:ascii="Mind Meridian" w:hAnsi="Mind Meridian" w:cs="Mind Meridian"/>
        </w:rPr>
        <w:t xml:space="preserve"> </w:t>
      </w:r>
      <w:r w:rsidRPr="00E050AC">
        <w:rPr>
          <w:rFonts w:ascii="Mind Meridian" w:eastAsia="sans-serif" w:hAnsi="Mind Meridian" w:cs="Mind Meridian"/>
          <w:color w:val="000000" w:themeColor="text1"/>
          <w:sz w:val="24"/>
          <w:szCs w:val="24"/>
        </w:rPr>
        <w:t>or call 0208 399 4289 for more information on the Alfriston Outreach Service.</w:t>
      </w:r>
    </w:p>
    <w:p w14:paraId="0EDB8ED4" w14:textId="18030BA6" w:rsidR="003F12A2" w:rsidRPr="00E050AC" w:rsidRDefault="003F12A2" w:rsidP="007644AB">
      <w:pPr>
        <w:rPr>
          <w:rFonts w:ascii="Mind Meridian" w:hAnsi="Mind Meridian" w:cs="Mind Meridian"/>
          <w:sz w:val="24"/>
          <w:szCs w:val="24"/>
        </w:rPr>
      </w:pPr>
    </w:p>
    <w:p w14:paraId="6A526C81" w14:textId="12C75473" w:rsidR="00F91F94" w:rsidRPr="00E050AC" w:rsidRDefault="00F91F94" w:rsidP="00F91F94">
      <w:pPr>
        <w:rPr>
          <w:rFonts w:ascii="Mind Meridian" w:hAnsi="Mind Meridian" w:cs="Mind Meridian"/>
          <w:sz w:val="24"/>
          <w:szCs w:val="24"/>
        </w:rPr>
      </w:pPr>
      <w:r w:rsidRPr="00E050AC">
        <w:rPr>
          <w:rFonts w:ascii="Mind Meridian" w:hAnsi="Mind Meridian" w:cs="Mind Meridian"/>
          <w:sz w:val="24"/>
          <w:szCs w:val="24"/>
        </w:rPr>
        <w:t xml:space="preserve">Please note that we will be reviewing applications on a rolling basis and therefore reserve the right to close this early if all </w:t>
      </w:r>
      <w:r w:rsidR="00E71A30" w:rsidRPr="00E050AC">
        <w:rPr>
          <w:rFonts w:ascii="Mind Meridian" w:hAnsi="Mind Meridian" w:cs="Mind Meridian"/>
          <w:sz w:val="24"/>
          <w:szCs w:val="24"/>
        </w:rPr>
        <w:t>positions</w:t>
      </w:r>
      <w:r w:rsidRPr="00E050AC">
        <w:rPr>
          <w:rFonts w:ascii="Mind Meridian" w:hAnsi="Mind Meridian" w:cs="Mind Meridian"/>
          <w:sz w:val="24"/>
          <w:szCs w:val="24"/>
        </w:rPr>
        <w:t xml:space="preserve"> have been filled.</w:t>
      </w:r>
    </w:p>
    <w:p w14:paraId="0E150C5C" w14:textId="77777777" w:rsidR="003F12A2" w:rsidRPr="00E050AC" w:rsidRDefault="003F12A2" w:rsidP="007644AB">
      <w:pPr>
        <w:rPr>
          <w:rFonts w:ascii="Mind Meridian" w:hAnsi="Mind Meridian" w:cs="Mind Meridian"/>
          <w:sz w:val="24"/>
          <w:szCs w:val="24"/>
        </w:rPr>
      </w:pPr>
    </w:p>
    <w:sectPr w:rsidR="003F12A2" w:rsidRPr="00E050AC">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15C29" w14:textId="77777777" w:rsidR="00960A2E" w:rsidRDefault="00960A2E" w:rsidP="00043546">
      <w:r>
        <w:separator/>
      </w:r>
    </w:p>
  </w:endnote>
  <w:endnote w:type="continuationSeparator" w:id="0">
    <w:p w14:paraId="579E8C8D" w14:textId="77777777" w:rsidR="00960A2E" w:rsidRDefault="00960A2E" w:rsidP="00043546">
      <w:r>
        <w:continuationSeparator/>
      </w:r>
    </w:p>
  </w:endnote>
  <w:endnote w:type="continuationNotice" w:id="1">
    <w:p w14:paraId="5289440E" w14:textId="77777777" w:rsidR="00960A2E" w:rsidRDefault="00960A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d Meridian">
    <w:altName w:val="Mind Meridian"/>
    <w:panose1 w:val="020B0503030507020204"/>
    <w:charset w:val="00"/>
    <w:family w:val="swiss"/>
    <w:notTrueType/>
    <w:pitch w:val="variable"/>
    <w:sig w:usb0="A00000EF" w:usb1="5000606B" w:usb2="00000008" w:usb3="00000000" w:csb0="00000093" w:csb1="00000000"/>
  </w:font>
  <w:font w:name="sans-serif">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DA0AB" w14:textId="77777777" w:rsidR="00A51297" w:rsidRDefault="00A512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CB691" w14:textId="77777777" w:rsidR="00561D9B" w:rsidRDefault="00561D9B" w:rsidP="00561D9B">
    <w:pPr>
      <w:pStyle w:val="Footer"/>
      <w:jc w:val="center"/>
      <w:rPr>
        <w:rFonts w:ascii="Mind Meridian" w:hAnsi="Mind Meridian" w:cs="Mind Meridian"/>
        <w:color w:val="8149FF"/>
        <w:sz w:val="18"/>
        <w:szCs w:val="18"/>
      </w:rPr>
    </w:pPr>
    <w:bookmarkStart w:id="0" w:name="_Hlk192760475"/>
    <w:bookmarkStart w:id="1" w:name="_Hlk192760476"/>
  </w:p>
  <w:p w14:paraId="3F348D6D" w14:textId="77777777" w:rsidR="00561D9B" w:rsidRPr="00A64345" w:rsidRDefault="00561D9B" w:rsidP="00561D9B">
    <w:pPr>
      <w:pStyle w:val="Footer"/>
      <w:jc w:val="center"/>
      <w:rPr>
        <w:rFonts w:ascii="Mind Meridian" w:hAnsi="Mind Meridian" w:cs="Mind Meridian"/>
        <w:color w:val="8149FF"/>
        <w:sz w:val="18"/>
        <w:szCs w:val="18"/>
      </w:rPr>
    </w:pPr>
    <w:r w:rsidRPr="00A64345">
      <w:rPr>
        <w:rFonts w:ascii="Mind Meridian" w:hAnsi="Mind Meridian" w:cs="Mind Meridian"/>
        <w:color w:val="8149FF"/>
        <w:sz w:val="18"/>
        <w:szCs w:val="18"/>
      </w:rPr>
      <w:t>Mind in Kingston, The Old Post Office, 1 Brook Street, Kingston Upon Thames, KT1 2HA</w:t>
    </w:r>
  </w:p>
  <w:p w14:paraId="5E2263A4" w14:textId="77777777" w:rsidR="00561D9B" w:rsidRPr="00A64345" w:rsidRDefault="00561D9B" w:rsidP="00561D9B">
    <w:pPr>
      <w:pStyle w:val="Footer"/>
      <w:jc w:val="center"/>
      <w:rPr>
        <w:rFonts w:ascii="Mind Meridian" w:hAnsi="Mind Meridian" w:cs="Mind Meridian"/>
        <w:color w:val="8149FF"/>
        <w:sz w:val="18"/>
        <w:szCs w:val="18"/>
      </w:rPr>
    </w:pPr>
    <w:r w:rsidRPr="00806F6D">
      <w:rPr>
        <w:rFonts w:ascii="Mind Meridian" w:hAnsi="Mind Meridian" w:cs="Mind Meridian"/>
        <w:color w:val="1300C1"/>
        <w:sz w:val="18"/>
        <w:szCs w:val="18"/>
      </w:rPr>
      <w:t xml:space="preserve">Tel: </w:t>
    </w:r>
    <w:r w:rsidRPr="00A64345">
      <w:rPr>
        <w:rFonts w:ascii="Mind Meridian" w:hAnsi="Mind Meridian" w:cs="Mind Meridian"/>
        <w:color w:val="8149FF"/>
        <w:sz w:val="18"/>
        <w:szCs w:val="18"/>
      </w:rPr>
      <w:t>020 8255 3939</w:t>
    </w:r>
    <w:r w:rsidRPr="00080D44">
      <w:rPr>
        <w:rFonts w:ascii="Mind Meridian" w:hAnsi="Mind Meridian" w:cs="Mind Meridian"/>
        <w:color w:val="702285"/>
        <w:sz w:val="18"/>
        <w:szCs w:val="18"/>
      </w:rPr>
      <w:t xml:space="preserve"> </w:t>
    </w:r>
    <w:r w:rsidRPr="00806F6D">
      <w:rPr>
        <w:rFonts w:ascii="Mind Meridian" w:hAnsi="Mind Meridian" w:cs="Mind Meridian"/>
        <w:color w:val="1300C1"/>
        <w:sz w:val="18"/>
        <w:szCs w:val="18"/>
      </w:rPr>
      <w:t>Fax</w:t>
    </w:r>
    <w:r w:rsidRPr="00A64345">
      <w:rPr>
        <w:rFonts w:ascii="Mind Meridian" w:hAnsi="Mind Meridian" w:cs="Mind Meridian"/>
        <w:color w:val="8149FF"/>
        <w:sz w:val="18"/>
        <w:szCs w:val="18"/>
      </w:rPr>
      <w:t>: 020 8255 3418</w:t>
    </w:r>
  </w:p>
  <w:p w14:paraId="68556AA2" w14:textId="77777777" w:rsidR="00561D9B" w:rsidRPr="00080D44" w:rsidRDefault="00561D9B" w:rsidP="00561D9B">
    <w:pPr>
      <w:pStyle w:val="Footer"/>
      <w:jc w:val="center"/>
      <w:rPr>
        <w:rFonts w:ascii="Mind Meridian" w:hAnsi="Mind Meridian" w:cs="Mind Meridian"/>
        <w:sz w:val="18"/>
        <w:szCs w:val="18"/>
      </w:rPr>
    </w:pPr>
    <w:r w:rsidRPr="00E86581">
      <w:rPr>
        <w:rFonts w:ascii="Mind Meridian" w:hAnsi="Mind Meridian" w:cs="Mind Meridian"/>
        <w:color w:val="8149FF"/>
        <w:sz w:val="18"/>
        <w:szCs w:val="18"/>
      </w:rPr>
      <w:t>Email:</w:t>
    </w:r>
    <w:r w:rsidRPr="00080D44">
      <w:rPr>
        <w:rFonts w:ascii="Mind Meridian" w:hAnsi="Mind Meridian" w:cs="Mind Meridian"/>
        <w:sz w:val="18"/>
        <w:szCs w:val="18"/>
      </w:rPr>
      <w:t xml:space="preserve"> </w:t>
    </w:r>
    <w:hyperlink r:id="rId1" w:history="1">
      <w:r w:rsidRPr="00080D44">
        <w:rPr>
          <w:rStyle w:val="Hyperlink"/>
          <w:rFonts w:ascii="Mind Meridian" w:hAnsi="Mind Meridian" w:cs="Mind Meridian"/>
          <w:sz w:val="18"/>
          <w:szCs w:val="18"/>
        </w:rPr>
        <w:t>info@mindinkingston.org.uk</w:t>
      </w:r>
    </w:hyperlink>
    <w:r w:rsidRPr="00080D44">
      <w:rPr>
        <w:rFonts w:ascii="Mind Meridian" w:hAnsi="Mind Meridian" w:cs="Mind Meridian"/>
        <w:sz w:val="18"/>
        <w:szCs w:val="18"/>
      </w:rPr>
      <w:t xml:space="preserve"> </w:t>
    </w:r>
    <w:r w:rsidRPr="00E86581">
      <w:rPr>
        <w:rFonts w:ascii="Mind Meridian" w:hAnsi="Mind Meridian" w:cs="Mind Meridian"/>
        <w:color w:val="8149FF"/>
        <w:sz w:val="18"/>
        <w:szCs w:val="18"/>
      </w:rPr>
      <w:t>Web</w:t>
    </w:r>
    <w:r w:rsidRPr="00080D44">
      <w:rPr>
        <w:rFonts w:ascii="Mind Meridian" w:hAnsi="Mind Meridian" w:cs="Mind Meridian"/>
        <w:color w:val="702285"/>
        <w:sz w:val="18"/>
        <w:szCs w:val="18"/>
      </w:rPr>
      <w:t>:</w:t>
    </w:r>
    <w:r w:rsidRPr="00080D44">
      <w:rPr>
        <w:rFonts w:ascii="Mind Meridian" w:hAnsi="Mind Meridian" w:cs="Mind Meridian"/>
        <w:sz w:val="18"/>
        <w:szCs w:val="18"/>
      </w:rPr>
      <w:t xml:space="preserve"> </w:t>
    </w:r>
    <w:hyperlink r:id="rId2" w:history="1">
      <w:r w:rsidRPr="00080D44">
        <w:rPr>
          <w:rStyle w:val="Hyperlink"/>
          <w:rFonts w:ascii="Mind Meridian" w:hAnsi="Mind Meridian" w:cs="Mind Meridian"/>
          <w:sz w:val="18"/>
          <w:szCs w:val="18"/>
        </w:rPr>
        <w:t>www.mindinkingston.org.uk</w:t>
      </w:r>
    </w:hyperlink>
  </w:p>
  <w:p w14:paraId="2FE8C3CF" w14:textId="77777777" w:rsidR="00561D9B" w:rsidRPr="00080D44" w:rsidRDefault="00561D9B" w:rsidP="00561D9B">
    <w:pPr>
      <w:pStyle w:val="Footer"/>
      <w:rPr>
        <w:rFonts w:ascii="Mind Meridian" w:hAnsi="Mind Meridian" w:cs="Mind Meridian"/>
        <w:sz w:val="18"/>
        <w:szCs w:val="18"/>
      </w:rPr>
    </w:pPr>
  </w:p>
  <w:p w14:paraId="6948B433" w14:textId="1590B668" w:rsidR="00043546" w:rsidRPr="00561D9B" w:rsidRDefault="00561D9B" w:rsidP="00561D9B">
    <w:pPr>
      <w:pStyle w:val="Footer"/>
      <w:jc w:val="center"/>
      <w:rPr>
        <w:rFonts w:ascii="Mind Meridian" w:hAnsi="Mind Meridian" w:cs="Mind Meridian"/>
        <w:color w:val="1300C1"/>
        <w:sz w:val="18"/>
        <w:szCs w:val="18"/>
      </w:rPr>
    </w:pPr>
    <w:r w:rsidRPr="00806F6D">
      <w:rPr>
        <w:rFonts w:ascii="Mind Meridian" w:hAnsi="Mind Meridian" w:cs="Mind Meridian"/>
        <w:color w:val="1300C1"/>
        <w:sz w:val="18"/>
        <w:szCs w:val="18"/>
      </w:rPr>
      <w:t>Mind in Kingston is a registered charity, no</w:t>
    </w:r>
    <w:r>
      <w:rPr>
        <w:rFonts w:ascii="Mind Meridian" w:hAnsi="Mind Meridian" w:cs="Mind Meridian"/>
        <w:color w:val="1300C1"/>
        <w:sz w:val="18"/>
        <w:szCs w:val="18"/>
      </w:rPr>
      <w:t>.</w:t>
    </w:r>
    <w:r w:rsidRPr="00806F6D">
      <w:rPr>
        <w:rFonts w:ascii="Mind Meridian" w:hAnsi="Mind Meridian" w:cs="Mind Meridian"/>
        <w:color w:val="1300C1"/>
        <w:sz w:val="18"/>
        <w:szCs w:val="18"/>
      </w:rPr>
      <w:t xml:space="preserve"> 1076791 and a limited company by guarantee, no</w:t>
    </w:r>
    <w:r>
      <w:rPr>
        <w:rFonts w:ascii="Mind Meridian" w:hAnsi="Mind Meridian" w:cs="Mind Meridian"/>
        <w:color w:val="1300C1"/>
        <w:sz w:val="18"/>
        <w:szCs w:val="18"/>
      </w:rPr>
      <w:t>.</w:t>
    </w:r>
    <w:r w:rsidRPr="00806F6D">
      <w:rPr>
        <w:rFonts w:ascii="Mind Meridian" w:hAnsi="Mind Meridian" w:cs="Mind Meridian"/>
        <w:color w:val="1300C1"/>
        <w:sz w:val="18"/>
        <w:szCs w:val="18"/>
      </w:rPr>
      <w:t xml:space="preserve"> 3719792</w:t>
    </w:r>
    <w:bookmarkEnd w:id="0"/>
    <w:bookmarkEnd w:id="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F4894" w14:textId="77777777" w:rsidR="00A51297" w:rsidRDefault="00A512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CFE399" w14:textId="77777777" w:rsidR="00960A2E" w:rsidRDefault="00960A2E" w:rsidP="00043546">
      <w:r>
        <w:separator/>
      </w:r>
    </w:p>
  </w:footnote>
  <w:footnote w:type="continuationSeparator" w:id="0">
    <w:p w14:paraId="6DDE5945" w14:textId="77777777" w:rsidR="00960A2E" w:rsidRDefault="00960A2E" w:rsidP="00043546">
      <w:r>
        <w:continuationSeparator/>
      </w:r>
    </w:p>
  </w:footnote>
  <w:footnote w:type="continuationNotice" w:id="1">
    <w:p w14:paraId="376956FE" w14:textId="77777777" w:rsidR="00960A2E" w:rsidRDefault="00960A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82626" w14:textId="77777777" w:rsidR="00A51297" w:rsidRDefault="00A512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94F9A" w14:textId="77777777" w:rsidR="00A51297" w:rsidRDefault="00A512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CB2C74" w14:textId="77777777" w:rsidR="00A51297" w:rsidRDefault="00A512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33B29B2"/>
    <w:multiLevelType w:val="multilevel"/>
    <w:tmpl w:val="B016D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7B2531"/>
    <w:multiLevelType w:val="multilevel"/>
    <w:tmpl w:val="4EFA31EE"/>
    <w:lvl w:ilvl="0">
      <w:start w:val="1"/>
      <w:numFmt w:val="bullet"/>
      <w:lvlText w:val=""/>
      <w:lvlJc w:val="left"/>
      <w:pPr>
        <w:tabs>
          <w:tab w:val="num" w:pos="720"/>
        </w:tabs>
        <w:ind w:left="720" w:hanging="360"/>
      </w:pPr>
      <w:rPr>
        <w:rFonts w:ascii="Symbol" w:hAnsi="Symbol" w:hint="default"/>
        <w:color w:val="1300C1"/>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267A0C"/>
    <w:multiLevelType w:val="multilevel"/>
    <w:tmpl w:val="33E2B7B2"/>
    <w:lvl w:ilvl="0">
      <w:start w:val="1"/>
      <w:numFmt w:val="bullet"/>
      <w:lvlText w:val=""/>
      <w:lvlJc w:val="left"/>
      <w:pPr>
        <w:tabs>
          <w:tab w:val="num" w:pos="720"/>
        </w:tabs>
        <w:ind w:left="720" w:hanging="360"/>
      </w:pPr>
      <w:rPr>
        <w:rFonts w:ascii="Symbol" w:hAnsi="Symbol" w:hint="default"/>
        <w:color w:val="1300C1"/>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1823DF"/>
    <w:multiLevelType w:val="multilevel"/>
    <w:tmpl w:val="37E0D3EE"/>
    <w:lvl w:ilvl="0">
      <w:start w:val="1"/>
      <w:numFmt w:val="bullet"/>
      <w:lvlText w:val=""/>
      <w:lvlJc w:val="left"/>
      <w:pPr>
        <w:tabs>
          <w:tab w:val="num" w:pos="720"/>
        </w:tabs>
        <w:ind w:left="720" w:hanging="360"/>
      </w:pPr>
      <w:rPr>
        <w:rFonts w:ascii="Symbol" w:hAnsi="Symbol" w:hint="default"/>
        <w:color w:val="1300C1"/>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8F0521"/>
    <w:multiLevelType w:val="hybridMultilevel"/>
    <w:tmpl w:val="C5807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6F15A3"/>
    <w:multiLevelType w:val="hybridMultilevel"/>
    <w:tmpl w:val="70889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8C2F33"/>
    <w:multiLevelType w:val="hybridMultilevel"/>
    <w:tmpl w:val="C13EECC2"/>
    <w:lvl w:ilvl="0" w:tplc="4DD203C6">
      <w:start w:val="1"/>
      <w:numFmt w:val="bullet"/>
      <w:lvlText w:val=""/>
      <w:lvlJc w:val="left"/>
      <w:pPr>
        <w:ind w:left="720" w:hanging="360"/>
      </w:pPr>
      <w:rPr>
        <w:rFonts w:ascii="Symbol" w:hAnsi="Symbol" w:hint="default"/>
        <w:color w:val="1300C1"/>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0CA4EDE"/>
    <w:multiLevelType w:val="multilevel"/>
    <w:tmpl w:val="1A26992E"/>
    <w:lvl w:ilvl="0">
      <w:start w:val="1"/>
      <w:numFmt w:val="bullet"/>
      <w:lvlText w:val=""/>
      <w:lvlJc w:val="left"/>
      <w:pPr>
        <w:tabs>
          <w:tab w:val="num" w:pos="720"/>
        </w:tabs>
        <w:ind w:left="720" w:hanging="360"/>
      </w:pPr>
      <w:rPr>
        <w:rFonts w:ascii="Symbol" w:hAnsi="Symbol" w:hint="default"/>
        <w:color w:val="1300C1"/>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BC5D13"/>
    <w:multiLevelType w:val="multilevel"/>
    <w:tmpl w:val="C6A8B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017CED"/>
    <w:multiLevelType w:val="hybridMultilevel"/>
    <w:tmpl w:val="AB4C0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807843"/>
    <w:multiLevelType w:val="hybridMultilevel"/>
    <w:tmpl w:val="FA8C7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AF1DCA"/>
    <w:multiLevelType w:val="hybridMultilevel"/>
    <w:tmpl w:val="03C05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F3F55"/>
    <w:multiLevelType w:val="multilevel"/>
    <w:tmpl w:val="E23CA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E97F67"/>
    <w:multiLevelType w:val="hybridMultilevel"/>
    <w:tmpl w:val="DD328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1BE0ABB"/>
    <w:multiLevelType w:val="hybridMultilevel"/>
    <w:tmpl w:val="8ECCB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7C7D1F"/>
    <w:multiLevelType w:val="multilevel"/>
    <w:tmpl w:val="ACCA3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E838CD"/>
    <w:multiLevelType w:val="hybridMultilevel"/>
    <w:tmpl w:val="01B8500E"/>
    <w:lvl w:ilvl="0" w:tplc="4DD203C6">
      <w:start w:val="1"/>
      <w:numFmt w:val="bullet"/>
      <w:lvlText w:val=""/>
      <w:lvlJc w:val="left"/>
      <w:pPr>
        <w:ind w:left="720" w:hanging="360"/>
      </w:pPr>
      <w:rPr>
        <w:rFonts w:ascii="Symbol" w:hAnsi="Symbol" w:hint="default"/>
        <w:color w:val="1300C1"/>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84E0785"/>
    <w:multiLevelType w:val="multilevel"/>
    <w:tmpl w:val="523E6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DD7A29"/>
    <w:multiLevelType w:val="hybridMultilevel"/>
    <w:tmpl w:val="9DE04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pStyle w:val="Heading5"/>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49112720">
    <w:abstractNumId w:val="19"/>
  </w:num>
  <w:num w:numId="2" w16cid:durableId="343094778">
    <w:abstractNumId w:val="0"/>
  </w:num>
  <w:num w:numId="3" w16cid:durableId="230963942">
    <w:abstractNumId w:val="10"/>
  </w:num>
  <w:num w:numId="4" w16cid:durableId="1940016572">
    <w:abstractNumId w:val="11"/>
  </w:num>
  <w:num w:numId="5" w16cid:durableId="783034016">
    <w:abstractNumId w:val="12"/>
  </w:num>
  <w:num w:numId="6" w16cid:durableId="1689602304">
    <w:abstractNumId w:val="5"/>
  </w:num>
  <w:num w:numId="7" w16cid:durableId="831914701">
    <w:abstractNumId w:val="14"/>
  </w:num>
  <w:num w:numId="8" w16cid:durableId="1361011081">
    <w:abstractNumId w:val="6"/>
  </w:num>
  <w:num w:numId="9" w16cid:durableId="2039237136">
    <w:abstractNumId w:val="15"/>
  </w:num>
  <w:num w:numId="10" w16cid:durableId="1140346591">
    <w:abstractNumId w:val="9"/>
  </w:num>
  <w:num w:numId="11" w16cid:durableId="924385429">
    <w:abstractNumId w:val="18"/>
  </w:num>
  <w:num w:numId="12" w16cid:durableId="1439832331">
    <w:abstractNumId w:val="1"/>
  </w:num>
  <w:num w:numId="13" w16cid:durableId="2031100895">
    <w:abstractNumId w:val="16"/>
  </w:num>
  <w:num w:numId="14" w16cid:durableId="581763402">
    <w:abstractNumId w:val="13"/>
  </w:num>
  <w:num w:numId="15" w16cid:durableId="1365865112">
    <w:abstractNumId w:val="8"/>
  </w:num>
  <w:num w:numId="16" w16cid:durableId="1343317326">
    <w:abstractNumId w:val="4"/>
  </w:num>
  <w:num w:numId="17" w16cid:durableId="1917934186">
    <w:abstractNumId w:val="7"/>
  </w:num>
  <w:num w:numId="18" w16cid:durableId="2140417697">
    <w:abstractNumId w:val="3"/>
  </w:num>
  <w:num w:numId="19" w16cid:durableId="1567184871">
    <w:abstractNumId w:val="17"/>
  </w:num>
  <w:num w:numId="20" w16cid:durableId="20049719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TI0MTY1AxIWBko6SsGpxcWZ+XkgBaa1AOoInEYsAAAA"/>
  </w:docVars>
  <w:rsids>
    <w:rsidRoot w:val="001A0C3C"/>
    <w:rsid w:val="00037427"/>
    <w:rsid w:val="0004113B"/>
    <w:rsid w:val="00041A6A"/>
    <w:rsid w:val="00043546"/>
    <w:rsid w:val="000458EA"/>
    <w:rsid w:val="00063BD6"/>
    <w:rsid w:val="00072C22"/>
    <w:rsid w:val="0008295B"/>
    <w:rsid w:val="000867CC"/>
    <w:rsid w:val="000A154F"/>
    <w:rsid w:val="000A6487"/>
    <w:rsid w:val="000A77D3"/>
    <w:rsid w:val="000C7D0E"/>
    <w:rsid w:val="000E1B44"/>
    <w:rsid w:val="000E5B55"/>
    <w:rsid w:val="000F744A"/>
    <w:rsid w:val="0010089B"/>
    <w:rsid w:val="00102898"/>
    <w:rsid w:val="00111135"/>
    <w:rsid w:val="00111DA3"/>
    <w:rsid w:val="00115795"/>
    <w:rsid w:val="00124105"/>
    <w:rsid w:val="001640B0"/>
    <w:rsid w:val="00183F97"/>
    <w:rsid w:val="00186970"/>
    <w:rsid w:val="00192DE4"/>
    <w:rsid w:val="0019561E"/>
    <w:rsid w:val="001960F7"/>
    <w:rsid w:val="00196321"/>
    <w:rsid w:val="001A0C3C"/>
    <w:rsid w:val="001A1800"/>
    <w:rsid w:val="001C1251"/>
    <w:rsid w:val="001D49A4"/>
    <w:rsid w:val="001E01F6"/>
    <w:rsid w:val="001E4754"/>
    <w:rsid w:val="001F5698"/>
    <w:rsid w:val="0020182C"/>
    <w:rsid w:val="00207D17"/>
    <w:rsid w:val="00211709"/>
    <w:rsid w:val="002158F7"/>
    <w:rsid w:val="00222F2E"/>
    <w:rsid w:val="00223485"/>
    <w:rsid w:val="0024691D"/>
    <w:rsid w:val="00260192"/>
    <w:rsid w:val="00262106"/>
    <w:rsid w:val="002669D1"/>
    <w:rsid w:val="002747BC"/>
    <w:rsid w:val="00283AD9"/>
    <w:rsid w:val="00284DD1"/>
    <w:rsid w:val="00290DD0"/>
    <w:rsid w:val="00296F61"/>
    <w:rsid w:val="002B0CAC"/>
    <w:rsid w:val="002D0AE4"/>
    <w:rsid w:val="002E1AE2"/>
    <w:rsid w:val="00314E29"/>
    <w:rsid w:val="00320192"/>
    <w:rsid w:val="003276C1"/>
    <w:rsid w:val="003320F1"/>
    <w:rsid w:val="003346D0"/>
    <w:rsid w:val="00335075"/>
    <w:rsid w:val="0035266E"/>
    <w:rsid w:val="0035485A"/>
    <w:rsid w:val="00355329"/>
    <w:rsid w:val="00357B18"/>
    <w:rsid w:val="003A4202"/>
    <w:rsid w:val="003A5DFA"/>
    <w:rsid w:val="003B1213"/>
    <w:rsid w:val="003B63F6"/>
    <w:rsid w:val="003C16C7"/>
    <w:rsid w:val="003D28E4"/>
    <w:rsid w:val="003D4D3A"/>
    <w:rsid w:val="003E6239"/>
    <w:rsid w:val="003F12A2"/>
    <w:rsid w:val="003F179A"/>
    <w:rsid w:val="00403BC2"/>
    <w:rsid w:val="004047F2"/>
    <w:rsid w:val="004308F0"/>
    <w:rsid w:val="00436D48"/>
    <w:rsid w:val="00444DCC"/>
    <w:rsid w:val="00447F8E"/>
    <w:rsid w:val="00463A0A"/>
    <w:rsid w:val="004666BF"/>
    <w:rsid w:val="00473D29"/>
    <w:rsid w:val="0048167F"/>
    <w:rsid w:val="004A07A8"/>
    <w:rsid w:val="004A1B34"/>
    <w:rsid w:val="004A3B14"/>
    <w:rsid w:val="004B4A6A"/>
    <w:rsid w:val="004B51D0"/>
    <w:rsid w:val="004B7E45"/>
    <w:rsid w:val="004C15A8"/>
    <w:rsid w:val="004D27D1"/>
    <w:rsid w:val="004D4238"/>
    <w:rsid w:val="004D4A38"/>
    <w:rsid w:val="004D55F6"/>
    <w:rsid w:val="004E14C9"/>
    <w:rsid w:val="005029B3"/>
    <w:rsid w:val="00510BA0"/>
    <w:rsid w:val="005243E2"/>
    <w:rsid w:val="00532E40"/>
    <w:rsid w:val="005340D3"/>
    <w:rsid w:val="0053470C"/>
    <w:rsid w:val="005378BD"/>
    <w:rsid w:val="00543018"/>
    <w:rsid w:val="00545C7D"/>
    <w:rsid w:val="005462EF"/>
    <w:rsid w:val="00555B73"/>
    <w:rsid w:val="00561D9B"/>
    <w:rsid w:val="005639CC"/>
    <w:rsid w:val="00576234"/>
    <w:rsid w:val="00591B9C"/>
    <w:rsid w:val="005C6C2A"/>
    <w:rsid w:val="005D246D"/>
    <w:rsid w:val="005E3943"/>
    <w:rsid w:val="005E7917"/>
    <w:rsid w:val="005F739B"/>
    <w:rsid w:val="005F85A9"/>
    <w:rsid w:val="00601C7E"/>
    <w:rsid w:val="006124C4"/>
    <w:rsid w:val="00632AB3"/>
    <w:rsid w:val="00643160"/>
    <w:rsid w:val="00644BE8"/>
    <w:rsid w:val="00650B1A"/>
    <w:rsid w:val="006718E7"/>
    <w:rsid w:val="00697053"/>
    <w:rsid w:val="006A0528"/>
    <w:rsid w:val="006A2F5B"/>
    <w:rsid w:val="006A5D59"/>
    <w:rsid w:val="006B2455"/>
    <w:rsid w:val="006D2C3B"/>
    <w:rsid w:val="006D46E5"/>
    <w:rsid w:val="006D70C3"/>
    <w:rsid w:val="006E0EFE"/>
    <w:rsid w:val="006F2540"/>
    <w:rsid w:val="007118D9"/>
    <w:rsid w:val="00715CF5"/>
    <w:rsid w:val="00722D34"/>
    <w:rsid w:val="00751342"/>
    <w:rsid w:val="00756D2F"/>
    <w:rsid w:val="007644AB"/>
    <w:rsid w:val="00771CD3"/>
    <w:rsid w:val="0077350D"/>
    <w:rsid w:val="007746C0"/>
    <w:rsid w:val="007758D5"/>
    <w:rsid w:val="00791D66"/>
    <w:rsid w:val="00793BBC"/>
    <w:rsid w:val="007A3B84"/>
    <w:rsid w:val="007D2754"/>
    <w:rsid w:val="007D56E1"/>
    <w:rsid w:val="007F7C5B"/>
    <w:rsid w:val="008006A1"/>
    <w:rsid w:val="00810ACB"/>
    <w:rsid w:val="00813BDD"/>
    <w:rsid w:val="0082120C"/>
    <w:rsid w:val="00821A70"/>
    <w:rsid w:val="00821EA6"/>
    <w:rsid w:val="0086031A"/>
    <w:rsid w:val="00862143"/>
    <w:rsid w:val="008866B3"/>
    <w:rsid w:val="0089397C"/>
    <w:rsid w:val="008B0A07"/>
    <w:rsid w:val="008B1A60"/>
    <w:rsid w:val="008B4817"/>
    <w:rsid w:val="008C6DFA"/>
    <w:rsid w:val="008D3834"/>
    <w:rsid w:val="008E3EE0"/>
    <w:rsid w:val="008F28F6"/>
    <w:rsid w:val="0091137B"/>
    <w:rsid w:val="00912474"/>
    <w:rsid w:val="0091310F"/>
    <w:rsid w:val="00927FED"/>
    <w:rsid w:val="009451AA"/>
    <w:rsid w:val="00947E39"/>
    <w:rsid w:val="00950176"/>
    <w:rsid w:val="009538D5"/>
    <w:rsid w:val="00955173"/>
    <w:rsid w:val="009576B3"/>
    <w:rsid w:val="00960A2E"/>
    <w:rsid w:val="00966D12"/>
    <w:rsid w:val="00985909"/>
    <w:rsid w:val="00994C72"/>
    <w:rsid w:val="009A397B"/>
    <w:rsid w:val="009B4D5C"/>
    <w:rsid w:val="009B5624"/>
    <w:rsid w:val="009E4846"/>
    <w:rsid w:val="009E7829"/>
    <w:rsid w:val="009F023D"/>
    <w:rsid w:val="009F0CEB"/>
    <w:rsid w:val="00A201A3"/>
    <w:rsid w:val="00A20FD0"/>
    <w:rsid w:val="00A26800"/>
    <w:rsid w:val="00A445AE"/>
    <w:rsid w:val="00A51297"/>
    <w:rsid w:val="00A5215E"/>
    <w:rsid w:val="00A635B3"/>
    <w:rsid w:val="00A91365"/>
    <w:rsid w:val="00AB30F1"/>
    <w:rsid w:val="00AD3117"/>
    <w:rsid w:val="00AE02ED"/>
    <w:rsid w:val="00AE4474"/>
    <w:rsid w:val="00AE6B57"/>
    <w:rsid w:val="00AF372A"/>
    <w:rsid w:val="00AF6F40"/>
    <w:rsid w:val="00B16947"/>
    <w:rsid w:val="00B3038B"/>
    <w:rsid w:val="00B316C2"/>
    <w:rsid w:val="00B369BE"/>
    <w:rsid w:val="00B53C0A"/>
    <w:rsid w:val="00B568FA"/>
    <w:rsid w:val="00B64301"/>
    <w:rsid w:val="00B92800"/>
    <w:rsid w:val="00B94D79"/>
    <w:rsid w:val="00BB5F7E"/>
    <w:rsid w:val="00BC05B3"/>
    <w:rsid w:val="00BC501A"/>
    <w:rsid w:val="00BE602E"/>
    <w:rsid w:val="00BE6BBB"/>
    <w:rsid w:val="00BF0CDD"/>
    <w:rsid w:val="00BF0D39"/>
    <w:rsid w:val="00C015AD"/>
    <w:rsid w:val="00C040DA"/>
    <w:rsid w:val="00C0441F"/>
    <w:rsid w:val="00C14C1D"/>
    <w:rsid w:val="00C15D3A"/>
    <w:rsid w:val="00C16584"/>
    <w:rsid w:val="00C22329"/>
    <w:rsid w:val="00C31144"/>
    <w:rsid w:val="00C358D3"/>
    <w:rsid w:val="00C37053"/>
    <w:rsid w:val="00C425E4"/>
    <w:rsid w:val="00C47B0B"/>
    <w:rsid w:val="00C72C24"/>
    <w:rsid w:val="00C73A53"/>
    <w:rsid w:val="00CA636A"/>
    <w:rsid w:val="00CB3680"/>
    <w:rsid w:val="00CC0030"/>
    <w:rsid w:val="00CC4F07"/>
    <w:rsid w:val="00CE2AC9"/>
    <w:rsid w:val="00CE5E1E"/>
    <w:rsid w:val="00CF000A"/>
    <w:rsid w:val="00CF2101"/>
    <w:rsid w:val="00CF7F4D"/>
    <w:rsid w:val="00D30BA0"/>
    <w:rsid w:val="00D36F0C"/>
    <w:rsid w:val="00D57528"/>
    <w:rsid w:val="00D83A64"/>
    <w:rsid w:val="00D96CBD"/>
    <w:rsid w:val="00DA1490"/>
    <w:rsid w:val="00DA5E8C"/>
    <w:rsid w:val="00DC1743"/>
    <w:rsid w:val="00DC2981"/>
    <w:rsid w:val="00DC3240"/>
    <w:rsid w:val="00DD03B6"/>
    <w:rsid w:val="00DF16EA"/>
    <w:rsid w:val="00E050AC"/>
    <w:rsid w:val="00E07D3F"/>
    <w:rsid w:val="00E11089"/>
    <w:rsid w:val="00E15B6E"/>
    <w:rsid w:val="00E203EC"/>
    <w:rsid w:val="00E23A29"/>
    <w:rsid w:val="00E33837"/>
    <w:rsid w:val="00E35CE8"/>
    <w:rsid w:val="00E44540"/>
    <w:rsid w:val="00E54A99"/>
    <w:rsid w:val="00E71A30"/>
    <w:rsid w:val="00E80C6A"/>
    <w:rsid w:val="00E95586"/>
    <w:rsid w:val="00E96F23"/>
    <w:rsid w:val="00EA0CA8"/>
    <w:rsid w:val="00EA21F4"/>
    <w:rsid w:val="00EA2E4F"/>
    <w:rsid w:val="00EC0F67"/>
    <w:rsid w:val="00EC5907"/>
    <w:rsid w:val="00ED0E71"/>
    <w:rsid w:val="00ED370E"/>
    <w:rsid w:val="00EF1DED"/>
    <w:rsid w:val="00EF3DF0"/>
    <w:rsid w:val="00F2384C"/>
    <w:rsid w:val="00F32F49"/>
    <w:rsid w:val="00F44602"/>
    <w:rsid w:val="00F454BF"/>
    <w:rsid w:val="00F4694C"/>
    <w:rsid w:val="00F4785E"/>
    <w:rsid w:val="00F6623F"/>
    <w:rsid w:val="00F8523F"/>
    <w:rsid w:val="00F91F94"/>
    <w:rsid w:val="00F9615C"/>
    <w:rsid w:val="00F96A64"/>
    <w:rsid w:val="00FA323F"/>
    <w:rsid w:val="00FA6378"/>
    <w:rsid w:val="00FA767D"/>
    <w:rsid w:val="00FA7C92"/>
    <w:rsid w:val="00FB2DB9"/>
    <w:rsid w:val="00FD50DB"/>
    <w:rsid w:val="00FE6014"/>
    <w:rsid w:val="014CA3AD"/>
    <w:rsid w:val="02B1CB90"/>
    <w:rsid w:val="0329280F"/>
    <w:rsid w:val="03D7C328"/>
    <w:rsid w:val="03FA720D"/>
    <w:rsid w:val="06463140"/>
    <w:rsid w:val="068137FA"/>
    <w:rsid w:val="06920A11"/>
    <w:rsid w:val="070760E4"/>
    <w:rsid w:val="074FD5EF"/>
    <w:rsid w:val="079FDADD"/>
    <w:rsid w:val="07B90701"/>
    <w:rsid w:val="07FAD4A4"/>
    <w:rsid w:val="082C524D"/>
    <w:rsid w:val="084725FF"/>
    <w:rsid w:val="08BC955E"/>
    <w:rsid w:val="08DDBF28"/>
    <w:rsid w:val="090E79DF"/>
    <w:rsid w:val="096DDCC0"/>
    <w:rsid w:val="0984523A"/>
    <w:rsid w:val="09DCDB01"/>
    <w:rsid w:val="0A3A5AE4"/>
    <w:rsid w:val="0ABE3982"/>
    <w:rsid w:val="0AFDCFBD"/>
    <w:rsid w:val="0B60696E"/>
    <w:rsid w:val="0B729669"/>
    <w:rsid w:val="0B75184D"/>
    <w:rsid w:val="0D142FD8"/>
    <w:rsid w:val="0D4B812B"/>
    <w:rsid w:val="0D5259DE"/>
    <w:rsid w:val="0D58EF44"/>
    <w:rsid w:val="0D78DFCF"/>
    <w:rsid w:val="0F51121C"/>
    <w:rsid w:val="0F9499AD"/>
    <w:rsid w:val="0FE3191E"/>
    <w:rsid w:val="0FEAEA20"/>
    <w:rsid w:val="10096F94"/>
    <w:rsid w:val="10922657"/>
    <w:rsid w:val="113A005B"/>
    <w:rsid w:val="11BF601F"/>
    <w:rsid w:val="11C56041"/>
    <w:rsid w:val="1285356F"/>
    <w:rsid w:val="12A83FFD"/>
    <w:rsid w:val="134539B6"/>
    <w:rsid w:val="1434BFF2"/>
    <w:rsid w:val="1471A11D"/>
    <w:rsid w:val="152C44FB"/>
    <w:rsid w:val="1736514F"/>
    <w:rsid w:val="17DC675A"/>
    <w:rsid w:val="18BEC0BB"/>
    <w:rsid w:val="1923683B"/>
    <w:rsid w:val="19BF0F75"/>
    <w:rsid w:val="19E58C27"/>
    <w:rsid w:val="1A5EBE1F"/>
    <w:rsid w:val="1A77DBA0"/>
    <w:rsid w:val="1B130D30"/>
    <w:rsid w:val="1BC595CC"/>
    <w:rsid w:val="1C857003"/>
    <w:rsid w:val="1CEC990A"/>
    <w:rsid w:val="1D553F2F"/>
    <w:rsid w:val="1E80C4E1"/>
    <w:rsid w:val="1F18C337"/>
    <w:rsid w:val="1F91BC11"/>
    <w:rsid w:val="235732A3"/>
    <w:rsid w:val="2393F581"/>
    <w:rsid w:val="23CB9FEC"/>
    <w:rsid w:val="2402039C"/>
    <w:rsid w:val="246B7447"/>
    <w:rsid w:val="24BFB442"/>
    <w:rsid w:val="257167EC"/>
    <w:rsid w:val="269A0EF6"/>
    <w:rsid w:val="27FEC427"/>
    <w:rsid w:val="28453F2F"/>
    <w:rsid w:val="29244BBB"/>
    <w:rsid w:val="2997D419"/>
    <w:rsid w:val="2A58174B"/>
    <w:rsid w:val="2A7729DB"/>
    <w:rsid w:val="2A9BDCFB"/>
    <w:rsid w:val="2CCC4B1D"/>
    <w:rsid w:val="2E54B7A0"/>
    <w:rsid w:val="2E687DCF"/>
    <w:rsid w:val="2EE594AD"/>
    <w:rsid w:val="2F32A73F"/>
    <w:rsid w:val="2F861037"/>
    <w:rsid w:val="30548D0A"/>
    <w:rsid w:val="30A3274B"/>
    <w:rsid w:val="30F31B05"/>
    <w:rsid w:val="315A803F"/>
    <w:rsid w:val="316B69F8"/>
    <w:rsid w:val="31944614"/>
    <w:rsid w:val="3204CAA3"/>
    <w:rsid w:val="325E9752"/>
    <w:rsid w:val="32F0DD79"/>
    <w:rsid w:val="333338F8"/>
    <w:rsid w:val="33DB08B7"/>
    <w:rsid w:val="33E29203"/>
    <w:rsid w:val="344C3135"/>
    <w:rsid w:val="34B62E8A"/>
    <w:rsid w:val="34DC77C1"/>
    <w:rsid w:val="34FDA1E5"/>
    <w:rsid w:val="362A4599"/>
    <w:rsid w:val="362F82AB"/>
    <w:rsid w:val="365CA368"/>
    <w:rsid w:val="36C01DB5"/>
    <w:rsid w:val="36F21477"/>
    <w:rsid w:val="378B4185"/>
    <w:rsid w:val="3869189C"/>
    <w:rsid w:val="39186587"/>
    <w:rsid w:val="39341302"/>
    <w:rsid w:val="393B54C3"/>
    <w:rsid w:val="3A0D74DC"/>
    <w:rsid w:val="3B8D1D1F"/>
    <w:rsid w:val="3BB1BD44"/>
    <w:rsid w:val="3BE280A4"/>
    <w:rsid w:val="3C2533D6"/>
    <w:rsid w:val="3C36FC83"/>
    <w:rsid w:val="3C3D13DA"/>
    <w:rsid w:val="3C500649"/>
    <w:rsid w:val="3CC9197C"/>
    <w:rsid w:val="3CE8484D"/>
    <w:rsid w:val="3E8A3ECF"/>
    <w:rsid w:val="3EBEC085"/>
    <w:rsid w:val="3EE69468"/>
    <w:rsid w:val="3FDAD566"/>
    <w:rsid w:val="401FE90F"/>
    <w:rsid w:val="40D1A638"/>
    <w:rsid w:val="40EAE948"/>
    <w:rsid w:val="4153E125"/>
    <w:rsid w:val="4192B298"/>
    <w:rsid w:val="42141EB3"/>
    <w:rsid w:val="429DEFFB"/>
    <w:rsid w:val="42FC884F"/>
    <w:rsid w:val="44CB8C0C"/>
    <w:rsid w:val="45306CCC"/>
    <w:rsid w:val="459A9E8A"/>
    <w:rsid w:val="46B4BB18"/>
    <w:rsid w:val="46BF7468"/>
    <w:rsid w:val="46C1E26B"/>
    <w:rsid w:val="4741AD20"/>
    <w:rsid w:val="486D1599"/>
    <w:rsid w:val="4899B9CA"/>
    <w:rsid w:val="48FF03F2"/>
    <w:rsid w:val="4915480D"/>
    <w:rsid w:val="4960B7F4"/>
    <w:rsid w:val="49E26E64"/>
    <w:rsid w:val="4A23E9A4"/>
    <w:rsid w:val="4A46E61C"/>
    <w:rsid w:val="4AC13629"/>
    <w:rsid w:val="4ADCF468"/>
    <w:rsid w:val="4B0E9C07"/>
    <w:rsid w:val="4B871038"/>
    <w:rsid w:val="4DFAA5F5"/>
    <w:rsid w:val="4E09C11A"/>
    <w:rsid w:val="4E976F32"/>
    <w:rsid w:val="503DFA5F"/>
    <w:rsid w:val="51648C6F"/>
    <w:rsid w:val="5197DCC1"/>
    <w:rsid w:val="51B869C8"/>
    <w:rsid w:val="52098180"/>
    <w:rsid w:val="54AEBAAA"/>
    <w:rsid w:val="550ED59B"/>
    <w:rsid w:val="56AD3BE3"/>
    <w:rsid w:val="56CAB955"/>
    <w:rsid w:val="59E4DCA5"/>
    <w:rsid w:val="5A380130"/>
    <w:rsid w:val="5B7B839A"/>
    <w:rsid w:val="5DDC10F4"/>
    <w:rsid w:val="5E29D47F"/>
    <w:rsid w:val="5E4128C3"/>
    <w:rsid w:val="5EAAECE2"/>
    <w:rsid w:val="5F36A322"/>
    <w:rsid w:val="60BCD24D"/>
    <w:rsid w:val="61B33369"/>
    <w:rsid w:val="62239062"/>
    <w:rsid w:val="62DA2BC8"/>
    <w:rsid w:val="63B2A3F1"/>
    <w:rsid w:val="63F703C0"/>
    <w:rsid w:val="65AACE22"/>
    <w:rsid w:val="696A8637"/>
    <w:rsid w:val="6A16AF76"/>
    <w:rsid w:val="6ACA971D"/>
    <w:rsid w:val="6C3C72B2"/>
    <w:rsid w:val="6C95219B"/>
    <w:rsid w:val="6CBC3D63"/>
    <w:rsid w:val="6CD6B61D"/>
    <w:rsid w:val="6CF72F6B"/>
    <w:rsid w:val="6D20D55B"/>
    <w:rsid w:val="6F3C405A"/>
    <w:rsid w:val="6FF4C4A6"/>
    <w:rsid w:val="70238695"/>
    <w:rsid w:val="70B788B4"/>
    <w:rsid w:val="71085254"/>
    <w:rsid w:val="7144DC89"/>
    <w:rsid w:val="7269E4BB"/>
    <w:rsid w:val="72ED468E"/>
    <w:rsid w:val="75018899"/>
    <w:rsid w:val="750EB57F"/>
    <w:rsid w:val="7516954C"/>
    <w:rsid w:val="759CFCFB"/>
    <w:rsid w:val="75EC1DA9"/>
    <w:rsid w:val="765B05BF"/>
    <w:rsid w:val="76879728"/>
    <w:rsid w:val="79109FE4"/>
    <w:rsid w:val="791598E5"/>
    <w:rsid w:val="79415C64"/>
    <w:rsid w:val="7A9BEF49"/>
    <w:rsid w:val="7AA829E9"/>
    <w:rsid w:val="7ADC08D0"/>
    <w:rsid w:val="7D09AA4A"/>
    <w:rsid w:val="7D1D20B4"/>
    <w:rsid w:val="7D3BD487"/>
    <w:rsid w:val="7D5365D8"/>
    <w:rsid w:val="7DC30802"/>
    <w:rsid w:val="7F9A0158"/>
    <w:rsid w:val="7FB2A139"/>
    <w:rsid w:val="7FC054A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91031"/>
  <w15:chartTrackingRefBased/>
  <w15:docId w15:val="{A9E900BA-F931-4F17-AB2B-E324079AC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BDD"/>
    <w:pPr>
      <w:spacing w:after="0" w:line="240" w:lineRule="auto"/>
    </w:pPr>
    <w:rPr>
      <w:rFonts w:ascii="Comic Sans MS" w:eastAsia="Times New Roman" w:hAnsi="Comic Sans MS" w:cs="Arial"/>
    </w:rPr>
  </w:style>
  <w:style w:type="paragraph" w:styleId="Heading5">
    <w:name w:val="heading 5"/>
    <w:basedOn w:val="BodyText"/>
    <w:next w:val="BodyText"/>
    <w:link w:val="Heading5Char"/>
    <w:qFormat/>
    <w:rsid w:val="002158F7"/>
    <w:pPr>
      <w:keepNext/>
      <w:numPr>
        <w:ilvl w:val="4"/>
        <w:numId w:val="1"/>
      </w:numPr>
      <w:jc w:val="left"/>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3546"/>
    <w:pPr>
      <w:tabs>
        <w:tab w:val="center" w:pos="4513"/>
        <w:tab w:val="right" w:pos="9026"/>
      </w:tabs>
    </w:pPr>
  </w:style>
  <w:style w:type="character" w:customStyle="1" w:styleId="HeaderChar">
    <w:name w:val="Header Char"/>
    <w:basedOn w:val="DefaultParagraphFont"/>
    <w:link w:val="Header"/>
    <w:uiPriority w:val="99"/>
    <w:rsid w:val="00043546"/>
    <w:rPr>
      <w:rFonts w:ascii="Comic Sans MS" w:eastAsia="Times New Roman" w:hAnsi="Comic Sans MS" w:cs="Arial"/>
    </w:rPr>
  </w:style>
  <w:style w:type="paragraph" w:styleId="Footer">
    <w:name w:val="footer"/>
    <w:basedOn w:val="Normal"/>
    <w:link w:val="FooterChar"/>
    <w:uiPriority w:val="99"/>
    <w:unhideWhenUsed/>
    <w:rsid w:val="00043546"/>
    <w:pPr>
      <w:tabs>
        <w:tab w:val="center" w:pos="4513"/>
        <w:tab w:val="right" w:pos="9026"/>
      </w:tabs>
    </w:pPr>
  </w:style>
  <w:style w:type="character" w:customStyle="1" w:styleId="FooterChar">
    <w:name w:val="Footer Char"/>
    <w:basedOn w:val="DefaultParagraphFont"/>
    <w:link w:val="Footer"/>
    <w:uiPriority w:val="99"/>
    <w:rsid w:val="00043546"/>
    <w:rPr>
      <w:rFonts w:ascii="Comic Sans MS" w:eastAsia="Times New Roman" w:hAnsi="Comic Sans MS" w:cs="Arial"/>
    </w:rPr>
  </w:style>
  <w:style w:type="character" w:styleId="Hyperlink">
    <w:name w:val="Hyperlink"/>
    <w:basedOn w:val="DefaultParagraphFont"/>
    <w:uiPriority w:val="99"/>
    <w:unhideWhenUsed/>
    <w:rsid w:val="00043546"/>
    <w:rPr>
      <w:color w:val="0563C1" w:themeColor="hyperlink"/>
      <w:u w:val="single"/>
    </w:rPr>
  </w:style>
  <w:style w:type="paragraph" w:styleId="ListParagraph">
    <w:name w:val="List Paragraph"/>
    <w:basedOn w:val="Normal"/>
    <w:uiPriority w:val="34"/>
    <w:qFormat/>
    <w:rsid w:val="00043546"/>
    <w:pPr>
      <w:ind w:left="720"/>
      <w:contextualSpacing/>
    </w:pPr>
  </w:style>
  <w:style w:type="paragraph" w:styleId="BalloonText">
    <w:name w:val="Balloon Text"/>
    <w:basedOn w:val="Normal"/>
    <w:link w:val="BalloonTextChar"/>
    <w:uiPriority w:val="99"/>
    <w:semiHidden/>
    <w:unhideWhenUsed/>
    <w:rsid w:val="00473D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D29"/>
    <w:rPr>
      <w:rFonts w:ascii="Segoe UI" w:eastAsia="Times New Roman" w:hAnsi="Segoe UI" w:cs="Segoe UI"/>
      <w:sz w:val="18"/>
      <w:szCs w:val="18"/>
    </w:rPr>
  </w:style>
  <w:style w:type="paragraph" w:styleId="BodyText">
    <w:name w:val="Body Text"/>
    <w:link w:val="BodyTextChar"/>
    <w:rsid w:val="002158F7"/>
    <w:pPr>
      <w:suppressAutoHyphens/>
      <w:spacing w:before="120" w:after="120" w:line="240" w:lineRule="auto"/>
      <w:jc w:val="both"/>
    </w:pPr>
    <w:rPr>
      <w:rFonts w:ascii="Arial" w:eastAsia="Times New Roman" w:hAnsi="Arial" w:cs="Arial"/>
      <w:sz w:val="20"/>
      <w:szCs w:val="20"/>
      <w:lang w:eastAsia="zh-CN"/>
    </w:rPr>
  </w:style>
  <w:style w:type="character" w:customStyle="1" w:styleId="BodyTextChar">
    <w:name w:val="Body Text Char"/>
    <w:basedOn w:val="DefaultParagraphFont"/>
    <w:link w:val="BodyText"/>
    <w:rsid w:val="002158F7"/>
    <w:rPr>
      <w:rFonts w:ascii="Arial" w:eastAsia="Times New Roman" w:hAnsi="Arial" w:cs="Arial"/>
      <w:sz w:val="20"/>
      <w:szCs w:val="20"/>
      <w:lang w:eastAsia="zh-CN"/>
    </w:rPr>
  </w:style>
  <w:style w:type="character" w:customStyle="1" w:styleId="Heading5Char">
    <w:name w:val="Heading 5 Char"/>
    <w:basedOn w:val="DefaultParagraphFont"/>
    <w:link w:val="Heading5"/>
    <w:rsid w:val="002158F7"/>
    <w:rPr>
      <w:rFonts w:ascii="Arial" w:eastAsia="Times New Roman" w:hAnsi="Arial" w:cs="Arial"/>
      <w:i/>
      <w:sz w:val="20"/>
      <w:szCs w:val="20"/>
      <w:lang w:eastAsia="zh-CN"/>
    </w:rPr>
  </w:style>
  <w:style w:type="character" w:styleId="UnresolvedMention">
    <w:name w:val="Unresolved Mention"/>
    <w:basedOn w:val="DefaultParagraphFont"/>
    <w:uiPriority w:val="99"/>
    <w:semiHidden/>
    <w:unhideWhenUsed/>
    <w:rsid w:val="007644AB"/>
    <w:rPr>
      <w:color w:val="605E5C"/>
      <w:shd w:val="clear" w:color="auto" w:fill="E1DFDD"/>
    </w:rPr>
  </w:style>
  <w:style w:type="character" w:styleId="CommentReference">
    <w:name w:val="annotation reference"/>
    <w:basedOn w:val="DefaultParagraphFont"/>
    <w:uiPriority w:val="99"/>
    <w:semiHidden/>
    <w:unhideWhenUsed/>
    <w:rsid w:val="009F0CEB"/>
    <w:rPr>
      <w:sz w:val="16"/>
      <w:szCs w:val="16"/>
    </w:rPr>
  </w:style>
  <w:style w:type="paragraph" w:styleId="CommentText">
    <w:name w:val="annotation text"/>
    <w:basedOn w:val="Normal"/>
    <w:link w:val="CommentTextChar"/>
    <w:uiPriority w:val="99"/>
    <w:unhideWhenUsed/>
    <w:rsid w:val="009F0CEB"/>
    <w:rPr>
      <w:sz w:val="20"/>
      <w:szCs w:val="20"/>
    </w:rPr>
  </w:style>
  <w:style w:type="character" w:customStyle="1" w:styleId="CommentTextChar">
    <w:name w:val="Comment Text Char"/>
    <w:basedOn w:val="DefaultParagraphFont"/>
    <w:link w:val="CommentText"/>
    <w:uiPriority w:val="99"/>
    <w:rsid w:val="009F0CEB"/>
    <w:rPr>
      <w:rFonts w:ascii="Comic Sans MS" w:eastAsia="Times New Roman" w:hAnsi="Comic Sans MS" w:cs="Arial"/>
      <w:sz w:val="20"/>
      <w:szCs w:val="20"/>
    </w:rPr>
  </w:style>
  <w:style w:type="paragraph" w:styleId="CommentSubject">
    <w:name w:val="annotation subject"/>
    <w:basedOn w:val="CommentText"/>
    <w:next w:val="CommentText"/>
    <w:link w:val="CommentSubjectChar"/>
    <w:uiPriority w:val="99"/>
    <w:semiHidden/>
    <w:unhideWhenUsed/>
    <w:rsid w:val="009F0CEB"/>
    <w:rPr>
      <w:b/>
      <w:bCs/>
    </w:rPr>
  </w:style>
  <w:style w:type="character" w:customStyle="1" w:styleId="CommentSubjectChar">
    <w:name w:val="Comment Subject Char"/>
    <w:basedOn w:val="CommentTextChar"/>
    <w:link w:val="CommentSubject"/>
    <w:uiPriority w:val="99"/>
    <w:semiHidden/>
    <w:rsid w:val="009F0CEB"/>
    <w:rPr>
      <w:rFonts w:ascii="Comic Sans MS" w:eastAsia="Times New Roman" w:hAnsi="Comic Sans MS" w:cs="Arial"/>
      <w:b/>
      <w:bCs/>
      <w:sz w:val="20"/>
      <w:szCs w:val="20"/>
    </w:rPr>
  </w:style>
  <w:style w:type="paragraph" w:styleId="NormalWeb">
    <w:name w:val="Normal (Web)"/>
    <w:basedOn w:val="Normal"/>
    <w:uiPriority w:val="99"/>
    <w:semiHidden/>
    <w:unhideWhenUsed/>
    <w:rsid w:val="00E33837"/>
    <w:pPr>
      <w:spacing w:before="100" w:beforeAutospacing="1" w:after="100" w:afterAutospacing="1"/>
    </w:pPr>
    <w:rPr>
      <w:rFonts w:ascii="Times New Roman" w:hAnsi="Times New Roman" w:cs="Times New Roman"/>
      <w:sz w:val="24"/>
      <w:szCs w:val="24"/>
      <w:lang w:eastAsia="en-GB"/>
    </w:rPr>
  </w:style>
  <w:style w:type="paragraph" w:styleId="Revision">
    <w:name w:val="Revision"/>
    <w:hidden/>
    <w:uiPriority w:val="99"/>
    <w:semiHidden/>
    <w:rsid w:val="007D2754"/>
    <w:pPr>
      <w:spacing w:after="0" w:line="240" w:lineRule="auto"/>
    </w:pPr>
    <w:rPr>
      <w:rFonts w:ascii="Comic Sans MS" w:eastAsia="Times New Roman" w:hAnsi="Comic Sans MS" w:cs="Arial"/>
    </w:rPr>
  </w:style>
  <w:style w:type="character" w:styleId="Mention">
    <w:name w:val="Mention"/>
    <w:basedOn w:val="DefaultParagraphFont"/>
    <w:uiPriority w:val="99"/>
    <w:unhideWhenUsed/>
    <w:rsid w:val="00D5752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555248">
      <w:bodyDiv w:val="1"/>
      <w:marLeft w:val="0"/>
      <w:marRight w:val="0"/>
      <w:marTop w:val="0"/>
      <w:marBottom w:val="0"/>
      <w:divBdr>
        <w:top w:val="none" w:sz="0" w:space="0" w:color="auto"/>
        <w:left w:val="none" w:sz="0" w:space="0" w:color="auto"/>
        <w:bottom w:val="none" w:sz="0" w:space="0" w:color="auto"/>
        <w:right w:val="none" w:sz="0" w:space="0" w:color="auto"/>
      </w:divBdr>
    </w:div>
    <w:div w:id="505442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olunteering@mindinkingston.org.uk"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inyurl.com/MiKVolFor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sa@mindinkingston.org.uk"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mindinkingston.org.uk" TargetMode="External"/><Relationship Id="rId1" Type="http://schemas.openxmlformats.org/officeDocument/2006/relationships/hyperlink" Target="mailto:info@mindinkingston.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f4c811f-b0cf-41bb-8ec2-7b9e8c59a01f">
      <Terms xmlns="http://schemas.microsoft.com/office/infopath/2007/PartnerControls"/>
    </lcf76f155ced4ddcb4097134ff3c332f>
    <TaxCatchAll xmlns="67cd0be0-83d9-4728-b77d-cb9356e8e40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8B8647B716B954595C21666044383E9" ma:contentTypeVersion="12" ma:contentTypeDescription="Create a new document." ma:contentTypeScope="" ma:versionID="64eb806e6f40b7530d0d3a79976a210b">
  <xsd:schema xmlns:xsd="http://www.w3.org/2001/XMLSchema" xmlns:xs="http://www.w3.org/2001/XMLSchema" xmlns:p="http://schemas.microsoft.com/office/2006/metadata/properties" xmlns:ns2="6f4c811f-b0cf-41bb-8ec2-7b9e8c59a01f" xmlns:ns3="67cd0be0-83d9-4728-b77d-cb9356e8e40d" targetNamespace="http://schemas.microsoft.com/office/2006/metadata/properties" ma:root="true" ma:fieldsID="d62170e3a647fc693f582d247a9a9606" ns2:_="" ns3:_="">
    <xsd:import namespace="6f4c811f-b0cf-41bb-8ec2-7b9e8c59a01f"/>
    <xsd:import namespace="67cd0be0-83d9-4728-b77d-cb9356e8e40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c811f-b0cf-41bb-8ec2-7b9e8c59a0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91b882b-087c-45af-843b-f1a52024b98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cd0be0-83d9-4728-b77d-cb9356e8e40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9efbb7-5332-4395-8dcc-b858712c31e9}" ma:internalName="TaxCatchAll" ma:showField="CatchAllData" ma:web="67cd0be0-83d9-4728-b77d-cb9356e8e4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FA0DE8-9180-49CD-ADFA-0BD08A6E9F1D}">
  <ds:schemaRefs>
    <ds:schemaRef ds:uri="http://schemas.openxmlformats.org/officeDocument/2006/bibliography"/>
  </ds:schemaRefs>
</ds:datastoreItem>
</file>

<file path=customXml/itemProps2.xml><?xml version="1.0" encoding="utf-8"?>
<ds:datastoreItem xmlns:ds="http://schemas.openxmlformats.org/officeDocument/2006/customXml" ds:itemID="{D59C946E-FF57-4DE3-BB2C-A4E13016069A}">
  <ds:schemaRefs>
    <ds:schemaRef ds:uri="http://schemas.microsoft.com/office/2006/metadata/properties"/>
    <ds:schemaRef ds:uri="http://schemas.microsoft.com/office/infopath/2007/PartnerControls"/>
    <ds:schemaRef ds:uri="6f4c811f-b0cf-41bb-8ec2-7b9e8c59a01f"/>
    <ds:schemaRef ds:uri="67cd0be0-83d9-4728-b77d-cb9356e8e40d"/>
  </ds:schemaRefs>
</ds:datastoreItem>
</file>

<file path=customXml/itemProps3.xml><?xml version="1.0" encoding="utf-8"?>
<ds:datastoreItem xmlns:ds="http://schemas.openxmlformats.org/officeDocument/2006/customXml" ds:itemID="{13FF6C7E-FF15-4279-A51D-21A73E9AA999}">
  <ds:schemaRefs>
    <ds:schemaRef ds:uri="http://schemas.microsoft.com/sharepoint/v3/contenttype/forms"/>
  </ds:schemaRefs>
</ds:datastoreItem>
</file>

<file path=customXml/itemProps4.xml><?xml version="1.0" encoding="utf-8"?>
<ds:datastoreItem xmlns:ds="http://schemas.openxmlformats.org/officeDocument/2006/customXml" ds:itemID="{44700545-EA46-47EE-B052-FB1DA0453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c811f-b0cf-41bb-8ec2-7b9e8c59a01f"/>
    <ds:schemaRef ds:uri="67cd0be0-83d9-4728-b77d-cb9356e8e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3</Pages>
  <Words>706</Words>
  <Characters>4029</Characters>
  <Application>Microsoft Office Word</Application>
  <DocSecurity>0</DocSecurity>
  <Lines>33</Lines>
  <Paragraphs>9</Paragraphs>
  <ScaleCrop>false</ScaleCrop>
  <Company>Mind in Kingston</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chnabl</dc:creator>
  <cp:keywords/>
  <dc:description/>
  <cp:lastModifiedBy>Alice Zhao</cp:lastModifiedBy>
  <cp:revision>76</cp:revision>
  <cp:lastPrinted>2021-04-16T23:55:00Z</cp:lastPrinted>
  <dcterms:created xsi:type="dcterms:W3CDTF">2025-03-11T00:01:00Z</dcterms:created>
  <dcterms:modified xsi:type="dcterms:W3CDTF">2026-01-14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B8647B716B954595C21666044383E9</vt:lpwstr>
  </property>
  <property fmtid="{D5CDD505-2E9C-101B-9397-08002B2CF9AE}" pid="3" name="MediaServiceImageTags">
    <vt:lpwstr/>
  </property>
  <property fmtid="{D5CDD505-2E9C-101B-9397-08002B2CF9AE}" pid="4" name="Order">
    <vt:r8>7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